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BB597" w14:textId="77777777" w:rsidR="008D67BF" w:rsidRDefault="00000000">
      <w:pPr>
        <w:rPr>
          <w:rFonts w:ascii="Arial" w:hAnsi="Arial" w:cs="Arial"/>
          <w:sz w:val="24"/>
          <w:szCs w:val="24"/>
        </w:rPr>
      </w:pPr>
      <w:bookmarkStart w:id="0" w:name="_Hlk121225895"/>
      <w:r>
        <w:rPr>
          <w:rFonts w:ascii="Arial" w:hAnsi="Arial" w:cs="Arial"/>
          <w:b/>
          <w:bCs/>
          <w:sz w:val="24"/>
          <w:szCs w:val="24"/>
        </w:rPr>
        <w:t xml:space="preserve">Supplemental </w:t>
      </w:r>
      <w:bookmarkEnd w:id="0"/>
      <w:r>
        <w:rPr>
          <w:rFonts w:ascii="Arial" w:hAnsi="Arial" w:cs="Arial"/>
          <w:b/>
          <w:bCs/>
          <w:sz w:val="24"/>
          <w:szCs w:val="24"/>
        </w:rPr>
        <w:t>Figure 1. Violin plots presenting the distributions of serum polyols during pregnancy</w:t>
      </w:r>
      <w:r>
        <w:rPr>
          <w:rFonts w:ascii="Arial" w:hAnsi="Arial" w:cs="Arial" w:hint="eastAsia"/>
          <w:b/>
          <w:bCs/>
          <w:sz w:val="24"/>
          <w:szCs w:val="24"/>
        </w:rPr>
        <w:t xml:space="preserve"> among</w:t>
      </w:r>
      <w:r>
        <w:rPr>
          <w:rFonts w:ascii="Arial" w:hAnsi="Arial" w:cs="Arial"/>
          <w:b/>
          <w:bCs/>
          <w:sz w:val="24"/>
          <w:szCs w:val="24"/>
        </w:rPr>
        <w:t xml:space="preserve"> all participants.</w:t>
      </w:r>
    </w:p>
    <w:p w14:paraId="59225638" w14:textId="77777777" w:rsidR="008D67BF" w:rsidRDefault="000000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: Erythritol, B: Sorbitol, C: Xylitol. </w:t>
      </w:r>
    </w:p>
    <w:p w14:paraId="15527F8F" w14:textId="77777777" w:rsidR="008D67BF" w:rsidRDefault="000000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olid line represents the median; the dotted line represents the interquartile range.</w:t>
      </w:r>
    </w:p>
    <w:p w14:paraId="18F442EE" w14:textId="77777777" w:rsidR="008D67BF" w:rsidRDefault="000000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levels of serum erythritol, sorbitol, and xylitol are 3.05 (2.75-3.45) umol/L, 1.49 (1.24-1.89) umol/L, and 1.30 (1.59-1.90) umol/L, respectively.</w:t>
      </w:r>
    </w:p>
    <w:p w14:paraId="6DB85DDB" w14:textId="77777777" w:rsidR="008D67BF" w:rsidRDefault="00000000">
      <w:pPr>
        <w:widowControl/>
        <w:jc w:val="left"/>
        <w:rPr>
          <w:rFonts w:ascii="Arial" w:eastAsia="等线" w:hAnsi="Arial" w:cs="Arial"/>
          <w:b/>
          <w:bCs/>
          <w:kern w:val="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object w:dxaOrig="9320" w:dyaOrig="4330" w14:anchorId="4B275B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5.8pt;height:216.55pt" o:ole="">
            <v:imagedata r:id="rId4" o:title=""/>
          </v:shape>
          <o:OLEObject Type="Embed" ProgID="Prism9.Document" ShapeID="_x0000_i1025" DrawAspect="Content" ObjectID="_1762093895" r:id="rId5"/>
        </w:objec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br w:type="page"/>
      </w:r>
    </w:p>
    <w:p w14:paraId="54F579A4" w14:textId="77777777" w:rsidR="008D67BF" w:rsidRDefault="00000000">
      <w:pPr>
        <w:tabs>
          <w:tab w:val="left" w:pos="10634"/>
        </w:tabs>
        <w:rPr>
          <w:rFonts w:ascii="Arial" w:eastAsia="等线" w:hAnsi="Arial" w:cs="Arial"/>
          <w:b/>
          <w:bCs/>
          <w:kern w:val="0"/>
          <w:sz w:val="24"/>
          <w:szCs w:val="24"/>
        </w:rPr>
      </w:pPr>
      <w:r>
        <w:rPr>
          <w:rFonts w:ascii="Arial" w:eastAsia="等线" w:hAnsi="Arial" w:cs="Arial"/>
          <w:b/>
          <w:bCs/>
          <w:kern w:val="0"/>
          <w:sz w:val="24"/>
          <w:szCs w:val="24"/>
        </w:rPr>
        <w:lastRenderedPageBreak/>
        <w:t>Supplemental Table S1. Temperature program of column incubator in GC-TOFMS</w: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tab/>
      </w:r>
    </w:p>
    <w:tbl>
      <w:tblPr>
        <w:tblW w:w="7281" w:type="dxa"/>
        <w:tblLayout w:type="fixed"/>
        <w:tblLook w:val="04A0" w:firstRow="1" w:lastRow="0" w:firstColumn="1" w:lastColumn="0" w:noHBand="0" w:noVBand="1"/>
      </w:tblPr>
      <w:tblGrid>
        <w:gridCol w:w="2337"/>
        <w:gridCol w:w="2632"/>
        <w:gridCol w:w="2312"/>
      </w:tblGrid>
      <w:tr w:rsidR="008D67BF" w14:paraId="61949401" w14:textId="77777777">
        <w:trPr>
          <w:trHeight w:val="340"/>
        </w:trPr>
        <w:tc>
          <w:tcPr>
            <w:tcW w:w="2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4875B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Rate (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bidi="en-US"/>
              </w:rPr>
              <w:t>ºC</w:t>
            </w: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 xml:space="preserve"> /min)</w:t>
            </w:r>
          </w:p>
        </w:tc>
        <w:tc>
          <w:tcPr>
            <w:tcW w:w="26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DA132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mperature (ºC</w:t>
            </w: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）</w:t>
            </w:r>
          </w:p>
        </w:tc>
        <w:tc>
          <w:tcPr>
            <w:tcW w:w="23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1E89A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Hold time (min)</w:t>
            </w:r>
          </w:p>
        </w:tc>
      </w:tr>
      <w:tr w:rsidR="008D67BF" w14:paraId="3C8B8B58" w14:textId="77777777">
        <w:trPr>
          <w:trHeight w:val="34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FEC24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0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F13E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0-175</w:t>
            </w:r>
          </w:p>
        </w:tc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5C3C8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</w:t>
            </w:r>
          </w:p>
        </w:tc>
      </w:tr>
      <w:tr w:rsidR="008D67BF" w14:paraId="12CAC1AD" w14:textId="77777777">
        <w:trPr>
          <w:trHeight w:val="34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6D898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0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2FD9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75-210</w:t>
            </w:r>
          </w:p>
        </w:tc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06ED4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</w:t>
            </w:r>
          </w:p>
        </w:tc>
      </w:tr>
      <w:tr w:rsidR="008D67BF" w14:paraId="3D41089E" w14:textId="77777777">
        <w:trPr>
          <w:trHeight w:val="340"/>
        </w:trPr>
        <w:tc>
          <w:tcPr>
            <w:tcW w:w="2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4B26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0</w:t>
            </w:r>
          </w:p>
        </w:tc>
        <w:tc>
          <w:tcPr>
            <w:tcW w:w="2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EC3DB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10-300</w:t>
            </w:r>
          </w:p>
        </w:tc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8160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</w:t>
            </w:r>
          </w:p>
        </w:tc>
      </w:tr>
      <w:tr w:rsidR="008D67BF" w14:paraId="227FCA72" w14:textId="77777777">
        <w:trPr>
          <w:trHeight w:val="340"/>
        </w:trPr>
        <w:tc>
          <w:tcPr>
            <w:tcW w:w="23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F4709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</w:t>
            </w:r>
          </w:p>
        </w:tc>
        <w:tc>
          <w:tcPr>
            <w:tcW w:w="2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90068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0</w:t>
            </w:r>
          </w:p>
        </w:tc>
        <w:tc>
          <w:tcPr>
            <w:tcW w:w="23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565EC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</w:t>
            </w:r>
          </w:p>
        </w:tc>
      </w:tr>
    </w:tbl>
    <w:p w14:paraId="1B864771" w14:textId="77777777" w:rsidR="008D67BF" w:rsidRDefault="008D67BF">
      <w:pPr>
        <w:widowControl/>
        <w:jc w:val="left"/>
        <w:rPr>
          <w:rFonts w:ascii="Arial" w:hAnsi="Arial" w:cs="Arial"/>
          <w:b/>
          <w:bCs/>
          <w:sz w:val="24"/>
          <w:szCs w:val="24"/>
        </w:rPr>
      </w:pPr>
    </w:p>
    <w:p w14:paraId="096F6D3B" w14:textId="77777777" w:rsidR="008D67BF" w:rsidRDefault="00000000">
      <w:pPr>
        <w:widowControl/>
        <w:jc w:val="left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12BE263C" w14:textId="77777777" w:rsidR="008D67BF" w:rsidRDefault="00000000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upplemental</w: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Table S2. Participants' characteristics in participants with and without GDM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445"/>
        <w:gridCol w:w="4431"/>
        <w:gridCol w:w="2967"/>
        <w:gridCol w:w="2468"/>
      </w:tblGrid>
      <w:tr w:rsidR="008D67BF" w14:paraId="2F8269D0" w14:textId="77777777">
        <w:trPr>
          <w:trHeight w:val="397"/>
        </w:trPr>
        <w:tc>
          <w:tcPr>
            <w:tcW w:w="54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CD8F4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rait (units)</w:t>
            </w:r>
          </w:p>
        </w:tc>
        <w:tc>
          <w:tcPr>
            <w:tcW w:w="44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FF966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 xml:space="preserve">   Non-GDM</w:t>
            </w:r>
          </w:p>
        </w:tc>
        <w:tc>
          <w:tcPr>
            <w:tcW w:w="296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3AAD7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GDM</w:t>
            </w:r>
          </w:p>
        </w:tc>
        <w:tc>
          <w:tcPr>
            <w:tcW w:w="24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1C735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  <w:t>P</w:t>
            </w:r>
          </w:p>
        </w:tc>
      </w:tr>
      <w:tr w:rsidR="008D67BF" w14:paraId="4C2CC5B1" w14:textId="77777777">
        <w:trPr>
          <w:trHeight w:val="397"/>
        </w:trPr>
        <w:tc>
          <w:tcPr>
            <w:tcW w:w="12843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9221ECA" w14:textId="77777777" w:rsidR="008D67BF" w:rsidRDefault="00000000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 xml:space="preserve">Maternal traits collected at OGTT </w:t>
            </w:r>
          </w:p>
        </w:tc>
        <w:tc>
          <w:tcPr>
            <w:tcW w:w="246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03F722" w14:textId="77777777" w:rsidR="008D67BF" w:rsidRDefault="008D67BF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</w:p>
        </w:tc>
      </w:tr>
      <w:tr w:rsidR="008D67BF" w14:paraId="3EA4404B" w14:textId="77777777">
        <w:trPr>
          <w:trHeight w:val="397"/>
        </w:trPr>
        <w:tc>
          <w:tcPr>
            <w:tcW w:w="5445" w:type="dxa"/>
            <w:shd w:val="clear" w:color="auto" w:fill="auto"/>
            <w:vAlign w:val="center"/>
          </w:tcPr>
          <w:p w14:paraId="6CA8F85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articipants, No. (%)</w:t>
            </w:r>
          </w:p>
        </w:tc>
        <w:tc>
          <w:tcPr>
            <w:tcW w:w="4431" w:type="dxa"/>
            <w:shd w:val="clear" w:color="auto" w:fill="auto"/>
            <w:vAlign w:val="center"/>
          </w:tcPr>
          <w:p w14:paraId="294BB75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109 </w:t>
            </w:r>
          </w:p>
        </w:tc>
        <w:tc>
          <w:tcPr>
            <w:tcW w:w="2967" w:type="dxa"/>
            <w:shd w:val="clear" w:color="auto" w:fill="auto"/>
            <w:vAlign w:val="center"/>
          </w:tcPr>
          <w:p w14:paraId="58C52BC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109 </w:t>
            </w:r>
          </w:p>
        </w:tc>
        <w:tc>
          <w:tcPr>
            <w:tcW w:w="2468" w:type="dxa"/>
            <w:shd w:val="clear" w:color="auto" w:fill="auto"/>
            <w:noWrap/>
            <w:vAlign w:val="bottom"/>
          </w:tcPr>
          <w:p w14:paraId="1F2DE48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—</w:t>
            </w:r>
          </w:p>
        </w:tc>
      </w:tr>
      <w:tr w:rsidR="008D67BF" w14:paraId="4FE17AD0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3E435AC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Age at OGTT (years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38FD925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.1 ± 4.3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72E36FC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.0 ± 4.4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1A4478F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94 </w:t>
            </w:r>
          </w:p>
        </w:tc>
      </w:tr>
      <w:tr w:rsidR="008D67BF" w14:paraId="2A9F509F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18316AA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Gestational age at OGTT (weeks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3AD59AD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5.0-26.0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2FA285A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4.5 (25.0-26.0)</w:t>
            </w:r>
          </w:p>
        </w:tc>
        <w:tc>
          <w:tcPr>
            <w:tcW w:w="2468" w:type="dxa"/>
            <w:shd w:val="clear" w:color="auto" w:fill="auto"/>
            <w:noWrap/>
            <w:vAlign w:val="bottom"/>
          </w:tcPr>
          <w:p w14:paraId="08EDECB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93 </w:t>
            </w:r>
          </w:p>
        </w:tc>
      </w:tr>
      <w:tr w:rsidR="008D67BF" w14:paraId="07707027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3CE4AE51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re-pregnancy BMI (kg/m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) 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2C00290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56 ± 3.4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1D31BB1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55 ± 3.36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17E3563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94 </w:t>
            </w:r>
          </w:p>
        </w:tc>
      </w:tr>
      <w:tr w:rsidR="008D67BF" w14:paraId="389FD1C7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7F8B43A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MI at OGTT (kg/m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)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ab/>
            </w:r>
          </w:p>
        </w:tc>
        <w:tc>
          <w:tcPr>
            <w:tcW w:w="4431" w:type="dxa"/>
            <w:shd w:val="clear" w:color="auto" w:fill="auto"/>
            <w:noWrap/>
          </w:tcPr>
          <w:p w14:paraId="1CAF8CC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25.19 ± 3.52</w:t>
            </w:r>
          </w:p>
        </w:tc>
        <w:tc>
          <w:tcPr>
            <w:tcW w:w="2967" w:type="dxa"/>
            <w:shd w:val="clear" w:color="auto" w:fill="auto"/>
            <w:noWrap/>
          </w:tcPr>
          <w:p w14:paraId="15B874C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24 ± 3.68</w:t>
            </w:r>
          </w:p>
        </w:tc>
        <w:tc>
          <w:tcPr>
            <w:tcW w:w="2468" w:type="dxa"/>
            <w:shd w:val="clear" w:color="auto" w:fill="auto"/>
            <w:noWrap/>
          </w:tcPr>
          <w:p w14:paraId="6065B36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92 </w:t>
            </w:r>
          </w:p>
        </w:tc>
      </w:tr>
      <w:tr w:rsidR="008D67BF" w14:paraId="71499008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663F9FF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Mean arterial pressure at OGTT (mmHg) </w:t>
            </w:r>
          </w:p>
        </w:tc>
        <w:tc>
          <w:tcPr>
            <w:tcW w:w="4431" w:type="dxa"/>
            <w:shd w:val="clear" w:color="auto" w:fill="auto"/>
            <w:vAlign w:val="center"/>
          </w:tcPr>
          <w:p w14:paraId="31E8134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7.6 ± 8.6</w:t>
            </w:r>
          </w:p>
        </w:tc>
        <w:tc>
          <w:tcPr>
            <w:tcW w:w="2967" w:type="dxa"/>
            <w:shd w:val="clear" w:color="auto" w:fill="auto"/>
            <w:vAlign w:val="center"/>
          </w:tcPr>
          <w:p w14:paraId="2F37869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8.2 ± 8.9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00344BB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64 </w:t>
            </w:r>
          </w:p>
        </w:tc>
      </w:tr>
      <w:tr w:rsidR="008D67BF" w14:paraId="19B870AD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2E2779F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plasma glucose levels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3B7EF91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4.39 ± 0.31 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11267A3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82 ± 0.54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0C2C475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27BFC655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53C7618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plasma glucose levels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22F6741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29 ± 1.26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63D007E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9.71 ± 1.50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3ECBB3D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55DF02D8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0328625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plasma glucose levels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3F50F3E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.48 ± 1.04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1FA8BD8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59 ± 1.44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277BDD2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4C6733B9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677CF9B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insulin levels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4085259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.56 (24.30-61.55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4EFF131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5.53 (34.43-75.09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2A8BB33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12</w:t>
            </w:r>
          </w:p>
        </w:tc>
      </w:tr>
      <w:tr w:rsidR="008D67BF" w14:paraId="7FA4A050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2E382BE1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insulin levels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3BF8314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46.90 (222.40-534.10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3B864E4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68.5 (275.30-552.40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2A75AE1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1</w:t>
            </w:r>
          </w:p>
        </w:tc>
      </w:tr>
      <w:tr w:rsidR="008D67BF" w14:paraId="38D645AF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69A715D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insulin levels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49FDF82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10.90 (201.00-448.20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2F26C81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21.6 (259.90-645.70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7DD6E9D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1</w:t>
            </w:r>
          </w:p>
        </w:tc>
      </w:tr>
      <w:tr w:rsidR="008D67BF" w14:paraId="7903EBCF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0F3C1D3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%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1039D49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80 ± 0.34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159DB09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07 ± 0.37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5D8CAE3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6254FF33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267A6C1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mmol/mo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4192A7E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9.01 ± 0 3.67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3240C73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1.94 ± 4.01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7A27C24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2AE16751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71CF267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IR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33035C0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31 (0.78-2.07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22EE466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96 (1.10-2.85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2A0F5FF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3C1D19C0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2445471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β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10C463A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50.49 (105.41-246.99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593060B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42.46 (110.21-190.84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2FFA9B1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5</w:t>
            </w:r>
          </w:p>
        </w:tc>
      </w:tr>
      <w:tr w:rsidR="008D67BF" w14:paraId="5E7EA724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4371A46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Matsuda's ISI derived from OGTT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79BCF27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.72 (4.61-11.23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60AE7A0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29 (3.32-6.79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208D0ED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2C3D43BF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3BDEFEE6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riglycerides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74E589D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43 (1.23-1.92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24E586C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80 (1.41-2.19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14701E0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12</w:t>
            </w:r>
          </w:p>
        </w:tc>
      </w:tr>
      <w:tr w:rsidR="008D67BF" w14:paraId="48AF79B1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455CAF4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otal cholesterol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0FBC4BA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24 ± 0.77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45AEDC8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46 ± 0.89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604EC38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59</w:t>
            </w:r>
          </w:p>
        </w:tc>
      </w:tr>
      <w:tr w:rsidR="008D67BF" w14:paraId="0E48FFD2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0EDC53D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DL-cholesterol (mmol/L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358A39F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8 ± 0.58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12DDF20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4 ± 0.51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6799B1D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55</w:t>
            </w:r>
          </w:p>
        </w:tc>
      </w:tr>
      <w:tr w:rsidR="008D67BF" w14:paraId="6834B32B" w14:textId="77777777">
        <w:trPr>
          <w:trHeight w:val="397"/>
        </w:trPr>
        <w:tc>
          <w:tcPr>
            <w:tcW w:w="5445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218AC5ED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LDL-cholesterol (mmol/L)</w:t>
            </w:r>
          </w:p>
        </w:tc>
        <w:tc>
          <w:tcPr>
            <w:tcW w:w="4431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3D7D62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76 (2.35-3.14)</w:t>
            </w:r>
          </w:p>
        </w:tc>
        <w:tc>
          <w:tcPr>
            <w:tcW w:w="296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6A3EC9A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92 (2.44-3.40)</w:t>
            </w:r>
          </w:p>
        </w:tc>
        <w:tc>
          <w:tcPr>
            <w:tcW w:w="2468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5CB6D8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82</w:t>
            </w:r>
          </w:p>
        </w:tc>
      </w:tr>
      <w:tr w:rsidR="008D67BF" w14:paraId="0BC56A49" w14:textId="77777777">
        <w:trPr>
          <w:trHeight w:val="397"/>
        </w:trPr>
        <w:tc>
          <w:tcPr>
            <w:tcW w:w="544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CA797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mily history of diabetes, No. (%)</w:t>
            </w:r>
          </w:p>
        </w:tc>
        <w:tc>
          <w:tcPr>
            <w:tcW w:w="443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AA3E72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 (5.5)</w:t>
            </w:r>
          </w:p>
        </w:tc>
        <w:tc>
          <w:tcPr>
            <w:tcW w:w="29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CE7EA8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0 (9.2)</w:t>
            </w:r>
          </w:p>
        </w:tc>
        <w:tc>
          <w:tcPr>
            <w:tcW w:w="246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81E418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30 </w:t>
            </w:r>
          </w:p>
        </w:tc>
      </w:tr>
      <w:tr w:rsidR="008D67BF" w14:paraId="7DC3CBFA" w14:textId="77777777">
        <w:trPr>
          <w:trHeight w:val="397"/>
        </w:trPr>
        <w:tc>
          <w:tcPr>
            <w:tcW w:w="544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F8B1E81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Maternal outcome</w:t>
            </w:r>
          </w:p>
        </w:tc>
        <w:tc>
          <w:tcPr>
            <w:tcW w:w="443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71E063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96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5E2480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46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4F1DD4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</w:tr>
      <w:tr w:rsidR="008D67BF" w14:paraId="73E59237" w14:textId="77777777">
        <w:trPr>
          <w:trHeight w:val="397"/>
        </w:trPr>
        <w:tc>
          <w:tcPr>
            <w:tcW w:w="5445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B75438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lastRenderedPageBreak/>
              <w:t>Birth timing (weeks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）</w:t>
            </w:r>
          </w:p>
        </w:tc>
        <w:tc>
          <w:tcPr>
            <w:tcW w:w="4431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CABBEA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.0 ± 1.4</w:t>
            </w:r>
          </w:p>
        </w:tc>
        <w:tc>
          <w:tcPr>
            <w:tcW w:w="2967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3BDB9C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8.8 ± 1.4</w:t>
            </w:r>
          </w:p>
        </w:tc>
        <w:tc>
          <w:tcPr>
            <w:tcW w:w="246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08CC81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19 </w:t>
            </w:r>
          </w:p>
        </w:tc>
      </w:tr>
      <w:tr w:rsidR="008D67BF" w14:paraId="6D64582E" w14:textId="77777777">
        <w:trPr>
          <w:trHeight w:val="397"/>
        </w:trPr>
        <w:tc>
          <w:tcPr>
            <w:tcW w:w="5445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9274316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ull-term delivery, No. (%)</w:t>
            </w:r>
          </w:p>
        </w:tc>
        <w:tc>
          <w:tcPr>
            <w:tcW w:w="4431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02458D9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98 (97.0)</w:t>
            </w:r>
          </w:p>
        </w:tc>
        <w:tc>
          <w:tcPr>
            <w:tcW w:w="2967" w:type="dxa"/>
            <w:tcBorders>
              <w:bottom w:val="nil"/>
            </w:tcBorders>
            <w:shd w:val="clear" w:color="auto" w:fill="auto"/>
            <w:noWrap/>
            <w:vAlign w:val="center"/>
          </w:tcPr>
          <w:p w14:paraId="4156AC1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98 (93.3)</w:t>
            </w:r>
          </w:p>
        </w:tc>
        <w:tc>
          <w:tcPr>
            <w:tcW w:w="2468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51478A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33 </w:t>
            </w:r>
          </w:p>
        </w:tc>
      </w:tr>
      <w:tr w:rsidR="008D67BF" w14:paraId="58A2EDC7" w14:textId="77777777">
        <w:trPr>
          <w:trHeight w:val="397"/>
        </w:trPr>
        <w:tc>
          <w:tcPr>
            <w:tcW w:w="544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D97D68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Cesarean section, No. (%)</w:t>
            </w:r>
          </w:p>
        </w:tc>
        <w:tc>
          <w:tcPr>
            <w:tcW w:w="443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50E79D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6 (46.9)</w:t>
            </w:r>
          </w:p>
        </w:tc>
        <w:tc>
          <w:tcPr>
            <w:tcW w:w="296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6459A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 (37.5)</w:t>
            </w:r>
          </w:p>
        </w:tc>
        <w:tc>
          <w:tcPr>
            <w:tcW w:w="246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FCF8EB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17 </w:t>
            </w:r>
          </w:p>
        </w:tc>
      </w:tr>
      <w:tr w:rsidR="008D67BF" w14:paraId="5949DDE6" w14:textId="77777777">
        <w:trPr>
          <w:trHeight w:val="397"/>
        </w:trPr>
        <w:tc>
          <w:tcPr>
            <w:tcW w:w="544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D88C95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Child outcome</w:t>
            </w:r>
          </w:p>
        </w:tc>
        <w:tc>
          <w:tcPr>
            <w:tcW w:w="44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3A073C9" w14:textId="77777777" w:rsidR="008D67BF" w:rsidRDefault="008D67BF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296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D869899" w14:textId="77777777" w:rsidR="008D67BF" w:rsidRDefault="008D67BF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</w:p>
        </w:tc>
        <w:tc>
          <w:tcPr>
            <w:tcW w:w="246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F98F05C" w14:textId="77777777" w:rsidR="008D67BF" w:rsidRDefault="008D67BF">
            <w:pPr>
              <w:widowControl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</w:p>
        </w:tc>
      </w:tr>
      <w:tr w:rsidR="008D67BF" w14:paraId="0B2FCE67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01D2B0BA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height (cm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0AD27FD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49.0 - 50.0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487E9A9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 (49.0- 50.0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3BFD9AF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82 </w:t>
            </w:r>
          </w:p>
        </w:tc>
      </w:tr>
      <w:tr w:rsidR="008D67BF" w14:paraId="15EC33FA" w14:textId="77777777">
        <w:trPr>
          <w:trHeight w:val="397"/>
        </w:trPr>
        <w:tc>
          <w:tcPr>
            <w:tcW w:w="5445" w:type="dxa"/>
            <w:shd w:val="clear" w:color="auto" w:fill="auto"/>
            <w:noWrap/>
            <w:vAlign w:val="center"/>
          </w:tcPr>
          <w:p w14:paraId="440E0DE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weight (kg)</w:t>
            </w:r>
          </w:p>
        </w:tc>
        <w:tc>
          <w:tcPr>
            <w:tcW w:w="4431" w:type="dxa"/>
            <w:shd w:val="clear" w:color="auto" w:fill="auto"/>
            <w:noWrap/>
            <w:vAlign w:val="center"/>
          </w:tcPr>
          <w:p w14:paraId="6A3716A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40 (3.05 - 3.60)</w:t>
            </w:r>
          </w:p>
        </w:tc>
        <w:tc>
          <w:tcPr>
            <w:tcW w:w="2967" w:type="dxa"/>
            <w:shd w:val="clear" w:color="auto" w:fill="auto"/>
            <w:noWrap/>
            <w:vAlign w:val="center"/>
          </w:tcPr>
          <w:p w14:paraId="5E6CDB0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40 (3.10- 3.80)</w:t>
            </w:r>
          </w:p>
        </w:tc>
        <w:tc>
          <w:tcPr>
            <w:tcW w:w="2468" w:type="dxa"/>
            <w:shd w:val="clear" w:color="auto" w:fill="auto"/>
            <w:noWrap/>
            <w:vAlign w:val="center"/>
          </w:tcPr>
          <w:p w14:paraId="111CB8D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38 </w:t>
            </w:r>
          </w:p>
        </w:tc>
      </w:tr>
    </w:tbl>
    <w:p w14:paraId="2192BAD0" w14:textId="77777777" w:rsidR="008D67BF" w:rsidRDefault="0000000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are given as the median (interquartile range) for skewed variables, or as the number (portion) for categorical variables. For the comparisons of continuous variables, Student’s t-tests and Wilcoxon rank-sum tests were used. For the comparisons of categorical variables, the chi-square tests or Fisher’s exact tests were used. </w:t>
      </w:r>
      <w:r>
        <w:rPr>
          <w:rFonts w:ascii="Arial" w:hAnsi="Arial" w:cs="Arial"/>
          <w:i/>
          <w:iCs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 xml:space="preserve"> values less than 0.05 were considered statistically significant.</w:t>
      </w:r>
      <w:r>
        <w:rPr>
          <w:rFonts w:ascii="Arial" w:eastAsia="等线" w:hAnsi="Arial" w:cs="Arial"/>
          <w:kern w:val="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bbreviations: OGTT: oral glucose tolerance test, MAP: mean arterial pressure, FPG: fasting plasma glucose, A1C: Hemo-globin A1c, ISI: insulin sensitivity index, HOMA-IR, homeostasis model assessment for insulin resistance, GDM: gestational diabetes mellitus, LDL: low-density lipoprotein, HDL: high-density lipoprotein.</w:t>
      </w:r>
    </w:p>
    <w:p w14:paraId="151591DC" w14:textId="77777777" w:rsidR="008D67BF" w:rsidRDefault="008D67BF">
      <w:pPr>
        <w:rPr>
          <w:rFonts w:ascii="Arial" w:hAnsi="Arial" w:cs="Arial"/>
          <w:sz w:val="24"/>
          <w:szCs w:val="24"/>
        </w:rPr>
      </w:pPr>
    </w:p>
    <w:p w14:paraId="778965A8" w14:textId="77777777" w:rsidR="008D67BF" w:rsidRDefault="008D67BF">
      <w:pPr>
        <w:rPr>
          <w:rFonts w:ascii="Arial" w:hAnsi="Arial" w:cs="Arial"/>
          <w:sz w:val="24"/>
          <w:szCs w:val="24"/>
        </w:rPr>
      </w:pPr>
    </w:p>
    <w:p w14:paraId="6D0DDBD5" w14:textId="77777777" w:rsidR="008D67BF" w:rsidRDefault="008D67BF">
      <w:pPr>
        <w:rPr>
          <w:rFonts w:ascii="Arial" w:hAnsi="Arial" w:cs="Arial"/>
          <w:sz w:val="24"/>
          <w:szCs w:val="24"/>
        </w:rPr>
      </w:pPr>
    </w:p>
    <w:p w14:paraId="47B779AF" w14:textId="77777777" w:rsidR="008D67BF" w:rsidRDefault="00000000">
      <w:pPr>
        <w:widowControl/>
        <w:jc w:val="left"/>
        <w:rPr>
          <w:rFonts w:ascii="Arial" w:eastAsia="等线" w:hAnsi="Arial" w:cs="Arial"/>
          <w:b/>
          <w:bCs/>
          <w:kern w:val="0"/>
          <w:sz w:val="24"/>
          <w:szCs w:val="24"/>
        </w:rPr>
      </w:pPr>
      <w:r>
        <w:rPr>
          <w:rFonts w:ascii="Arial" w:eastAsia="等线" w:hAnsi="Arial" w:cs="Arial"/>
          <w:b/>
          <w:bCs/>
          <w:kern w:val="0"/>
          <w:sz w:val="24"/>
          <w:szCs w:val="24"/>
        </w:rPr>
        <w:br w:type="page"/>
      </w:r>
    </w:p>
    <w:p w14:paraId="64C3F96D" w14:textId="77777777" w:rsidR="008D67BF" w:rsidRDefault="00000000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upplemental</w: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Table S3. Participants' characteristics according to serum</w:t>
      </w:r>
      <w:bookmarkStart w:id="1" w:name="_Hlk121394364"/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erythritol</w:t>
      </w:r>
      <w:bookmarkEnd w:id="1"/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tertiles at fasting</w:t>
      </w:r>
    </w:p>
    <w:tbl>
      <w:tblPr>
        <w:tblW w:w="15379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067"/>
        <w:gridCol w:w="3079"/>
        <w:gridCol w:w="3079"/>
        <w:gridCol w:w="3079"/>
        <w:gridCol w:w="1075"/>
      </w:tblGrid>
      <w:tr w:rsidR="008D67BF" w14:paraId="092BA15B" w14:textId="77777777">
        <w:trPr>
          <w:trHeight w:val="396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44B60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rait (units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008AFF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1</w:t>
            </w:r>
          </w:p>
          <w:p w14:paraId="48538D1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bookmarkStart w:id="2" w:name="_Hlk121386914"/>
            <w:r>
              <w:rPr>
                <w:rFonts w:ascii="Arial" w:hAnsi="Arial" w:cs="Arial"/>
                <w:sz w:val="24"/>
                <w:szCs w:val="24"/>
              </w:rPr>
              <w:t>(&lt;</w:t>
            </w:r>
            <w:bookmarkEnd w:id="2"/>
            <w:r>
              <w:rPr>
                <w:rFonts w:ascii="Arial" w:hAnsi="Arial" w:cs="Arial"/>
                <w:sz w:val="24"/>
                <w:szCs w:val="24"/>
              </w:rPr>
              <w:t>2.86 umol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859917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2</w:t>
            </w:r>
          </w:p>
          <w:p w14:paraId="2F2D51D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2.86-3.32 umol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A9DBB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3</w:t>
            </w:r>
          </w:p>
          <w:p w14:paraId="275E7B7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≥3.31 umol/L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B3F78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  <w:t>P</w:t>
            </w: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 xml:space="preserve"> </w:t>
            </w:r>
          </w:p>
        </w:tc>
      </w:tr>
      <w:tr w:rsidR="008D67BF" w14:paraId="648980F5" w14:textId="77777777">
        <w:trPr>
          <w:trHeight w:val="396"/>
        </w:trPr>
        <w:tc>
          <w:tcPr>
            <w:tcW w:w="0" w:type="auto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9D9D33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Maternal traits collected at OGTT during pregnancy</w:t>
            </w:r>
          </w:p>
        </w:tc>
      </w:tr>
      <w:tr w:rsidR="008D67BF" w14:paraId="4A571AF4" w14:textId="77777777">
        <w:trPr>
          <w:trHeight w:val="396"/>
        </w:trPr>
        <w:tc>
          <w:tcPr>
            <w:tcW w:w="0" w:type="auto"/>
            <w:shd w:val="clear" w:color="auto" w:fill="auto"/>
            <w:vAlign w:val="center"/>
          </w:tcPr>
          <w:p w14:paraId="0A2520E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articipants, No.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6B247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62C31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1E25B3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3D2000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4D704477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0AB1CE66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Age at OGTT (years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47C4A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8.8 ± 4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50B50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1.2 ± 4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3CBBE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.2 ± 4.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200A2B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42</w:t>
            </w:r>
          </w:p>
        </w:tc>
      </w:tr>
      <w:tr w:rsidR="008D67BF" w14:paraId="2BDAD460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66FF633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Gestational age at OGTT (weeks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E8E3AF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4.0 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7873C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5.0 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FEDB6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5.0 -26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34FD0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5</w:t>
            </w:r>
          </w:p>
        </w:tc>
      </w:tr>
      <w:tr w:rsidR="008D67BF" w14:paraId="41296363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0512258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re-pregnancy BMI (kg/m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)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360D1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8 ± 3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8A1513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6 ± 3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B6BD9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3 ± 3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93622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77</w:t>
            </w:r>
          </w:p>
        </w:tc>
      </w:tr>
      <w:tr w:rsidR="008D67BF" w14:paraId="303D94D6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6BD6920C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Mean arterial pressureat OGTT (mmHg)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ADC25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8.1 ± 8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0506F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7.8 ± 9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E9855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7.8 ± 8.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AACBF8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97</w:t>
            </w:r>
          </w:p>
        </w:tc>
      </w:tr>
      <w:tr w:rsidR="008D67BF" w14:paraId="50D4A875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45839EF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75958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52 ± 0.4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F5962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58 ± 0.4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8D847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71 ± 0.5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220D69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0</w:t>
            </w:r>
          </w:p>
        </w:tc>
      </w:tr>
      <w:tr w:rsidR="008D67BF" w14:paraId="1827484D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094F6F4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6D3B1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09 ± 1.7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8150C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49 ± 1.7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03BCB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91 ± 1.9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A6B0EE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5</w:t>
            </w:r>
          </w:p>
        </w:tc>
      </w:tr>
      <w:tr w:rsidR="008D67BF" w14:paraId="3883B103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360D750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4FA38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14 ± 1.4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42246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53 ± 1.5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7C390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93 ± 1.7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A4635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5</w:t>
            </w:r>
          </w:p>
        </w:tc>
      </w:tr>
      <w:tr w:rsidR="008D67BF" w14:paraId="4796E7F7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2F2A809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947CD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.87 (27.32-64.9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864FB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6.49 (31.72-62.0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AC48B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8.65 (29.90-77.5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6E614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42</w:t>
            </w:r>
          </w:p>
        </w:tc>
      </w:tr>
      <w:tr w:rsidR="008D67BF" w14:paraId="4DD3FBF2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034DBC4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3CEFE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41.50 (216.45-463.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CCFB7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51.05 (246.30-542.2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D6EC3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7.40 (292.00-539.6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304BAC" w14:textId="77777777" w:rsidR="008D67BF" w:rsidRDefault="00000000">
            <w:pPr>
              <w:widowControl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23</w:t>
            </w:r>
          </w:p>
        </w:tc>
      </w:tr>
      <w:tr w:rsidR="008D67BF" w14:paraId="06734544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5875537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110E2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5.35 (199.25-453.5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58879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67.40 (266.60-506.2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55B59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45.25 (267.70-581.1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25567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37</w:t>
            </w:r>
          </w:p>
        </w:tc>
      </w:tr>
      <w:tr w:rsidR="008D67BF" w14:paraId="00B2AEB2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0F34E4F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%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41D35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88 ± 0.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54AB9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94 ± 0.3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4849C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99 ± 0.4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43236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</w:tr>
      <w:tr w:rsidR="008D67BF" w14:paraId="5504055D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61E4889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mmol/mo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586C2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9.89 ± 3.2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3A306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3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5 ± 3.3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5F61D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3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07 ± 5.2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386192" w14:textId="77777777" w:rsidR="008D67BF" w:rsidRDefault="00000000">
            <w:pPr>
              <w:widowControl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3</w:t>
            </w:r>
          </w:p>
        </w:tc>
      </w:tr>
      <w:tr w:rsidR="008D67BF" w14:paraId="197F6BEE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164EAD36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I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579DB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30 (0.88-2.2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4AA96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58 (1.06-2.2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50F30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58 (0.94-2.8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6878ED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34</w:t>
            </w:r>
          </w:p>
        </w:tc>
      </w:tr>
      <w:tr w:rsidR="008D67BF" w14:paraId="5E8BD328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485C482D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β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49C17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52.07 (115.16-205.2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8FA0E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44.64 (109.00-209.3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1CEAB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39.19 (104.63-216.8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864CFF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83</w:t>
            </w:r>
          </w:p>
        </w:tc>
      </w:tr>
      <w:tr w:rsidR="008D67BF" w14:paraId="723997A0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353092DA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Matsuda's ISI derived from OGT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37E8F9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.78 (4.02-9.0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563D0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41 (3.95-7.2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70652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62 (3.36-7.1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E6403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46</w:t>
            </w:r>
          </w:p>
        </w:tc>
      </w:tr>
      <w:tr w:rsidR="008D67BF" w14:paraId="02B1C718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267AD0A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riglycerides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A4914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53 (1.23-2.0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664A7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43 (1.21-2.2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44038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79 (1.50-2.14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496B9B" w14:textId="77777777" w:rsidR="008D67BF" w:rsidRDefault="00000000">
            <w:pPr>
              <w:widowControl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15</w:t>
            </w:r>
          </w:p>
        </w:tc>
      </w:tr>
      <w:tr w:rsidR="008D67BF" w14:paraId="605B7A62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792F968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otal cholesterol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AE4C0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19 ± 0.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A68B1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39 ± 0.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33E60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47 ± 0.8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0D46A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2</w:t>
            </w:r>
          </w:p>
        </w:tc>
      </w:tr>
      <w:tr w:rsidR="008D67BF" w14:paraId="5BB15DAC" w14:textId="77777777">
        <w:trPr>
          <w:trHeight w:val="396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3072F10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DL-cholesterol (mmol/L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44952A7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3 ± 0.5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298B661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7 ± 0.57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63D9073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7 ± 0.5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17F6373A" w14:textId="77777777" w:rsidR="008D67BF" w:rsidRDefault="00000000">
            <w:pPr>
              <w:widowControl/>
              <w:ind w:right="110"/>
              <w:jc w:val="center"/>
              <w:rPr>
                <w:rFonts w:ascii="Arial" w:eastAsia="MYingHei_18030_C-Medium" w:hAnsi="Arial" w:cs="Arial"/>
                <w:kern w:val="0"/>
                <w:sz w:val="24"/>
                <w:szCs w:val="24"/>
              </w:rPr>
            </w:pPr>
            <w:r>
              <w:rPr>
                <w:rFonts w:ascii="Arial" w:eastAsia="MYingHei_18030_C-Medium" w:hAnsi="Arial" w:cs="Arial"/>
                <w:kern w:val="0"/>
                <w:sz w:val="24"/>
                <w:szCs w:val="24"/>
              </w:rPr>
              <w:t>0.90</w:t>
            </w:r>
          </w:p>
        </w:tc>
      </w:tr>
      <w:tr w:rsidR="008D67BF" w14:paraId="6C7C590E" w14:textId="77777777">
        <w:trPr>
          <w:trHeight w:val="396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E6372C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LDL-cholesterol (mmol/L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836968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71 (2.32-3.06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139A44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78 (2.36-3.35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B5F9BC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94 (2.61-3.33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6DE7B0F3" w14:textId="77777777" w:rsidR="008D67BF" w:rsidRDefault="00000000">
            <w:pPr>
              <w:widowControl/>
              <w:ind w:right="210"/>
              <w:jc w:val="center"/>
              <w:rPr>
                <w:rFonts w:ascii="Arial" w:eastAsia="MYingHei_18030_C-Medium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1</w:t>
            </w:r>
          </w:p>
        </w:tc>
      </w:tr>
      <w:tr w:rsidR="008D67BF" w14:paraId="3AC5B2E5" w14:textId="77777777">
        <w:trPr>
          <w:trHeight w:val="396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97154C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Maternal outcom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BCF8A9B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4050419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F7AF7DE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B83CFBF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0168C7A9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4D6CD33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timing (weeks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F068A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.1 ± 1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ECCAC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8.7 ± 1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2C1FE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8.8 ± 1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D0415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5</w:t>
            </w:r>
          </w:p>
        </w:tc>
      </w:tr>
      <w:tr w:rsidR="008D67BF" w14:paraId="4BC12D21" w14:textId="77777777">
        <w:trPr>
          <w:trHeight w:val="396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2BC0525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lastRenderedPageBreak/>
              <w:t>Full-term delivery, No. (%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0C22E8E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5 (98.5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324DFEC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7 (94.4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75352A5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5 (94.2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13A5693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91</w:t>
            </w:r>
          </w:p>
        </w:tc>
      </w:tr>
      <w:tr w:rsidR="008D67BF" w14:paraId="0065E8B2" w14:textId="77777777">
        <w:trPr>
          <w:trHeight w:val="396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CED2AE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Cesarean section, No. (%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193803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6 (41.3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AA7C7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5 (50.0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75F42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4 (34.8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24D0A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98</w:t>
            </w:r>
          </w:p>
        </w:tc>
      </w:tr>
      <w:tr w:rsidR="008D67BF" w14:paraId="53EEC39F" w14:textId="77777777">
        <w:trPr>
          <w:trHeight w:val="396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09CAD7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Child outcom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5B75591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55A91C4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96C9DE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9CB364C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336C355C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09D3859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height (cm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B837F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49.0-5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46BC5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49.0-5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4B5353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50.0-50.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C8763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25</w:t>
            </w:r>
          </w:p>
        </w:tc>
      </w:tr>
      <w:tr w:rsidR="008D67BF" w14:paraId="2BEF2CBC" w14:textId="77777777">
        <w:trPr>
          <w:trHeight w:val="396"/>
        </w:trPr>
        <w:tc>
          <w:tcPr>
            <w:tcW w:w="0" w:type="auto"/>
            <w:shd w:val="clear" w:color="auto" w:fill="auto"/>
            <w:noWrap/>
            <w:vAlign w:val="center"/>
          </w:tcPr>
          <w:p w14:paraId="5947DD4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weight (kg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015C0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45 (3.10-3.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34C4A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30 (3.10-3.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68E60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53 (3.00-3.88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4E611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35</w:t>
            </w:r>
          </w:p>
        </w:tc>
      </w:tr>
    </w:tbl>
    <w:p w14:paraId="1193F481" w14:textId="77777777" w:rsidR="008D67BF" w:rsidRDefault="00000000">
      <w:pPr>
        <w:rPr>
          <w:rFonts w:ascii="Arial" w:eastAsia="等线" w:hAnsi="Arial" w:cs="Arial"/>
          <w:kern w:val="0"/>
          <w:sz w:val="24"/>
          <w:szCs w:val="24"/>
        </w:rPr>
      </w:pPr>
      <w:r>
        <w:rPr>
          <w:rFonts w:ascii="Arial" w:eastAsia="等线" w:hAnsi="Arial" w:cs="Arial"/>
          <w:kern w:val="0"/>
          <w:sz w:val="24"/>
          <w:szCs w:val="24"/>
        </w:rPr>
        <w:t xml:space="preserve">Data are given as median (interquartile range) for skewed variables, or number (proportion) for categorical variables. For the comparisons of continuous variables, ANOVA and Kruskal-Wallis tests were used to calculate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. For the comparison of categorical data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eastAsia="等线" w:hAnsi="Arial" w:cs="Arial"/>
          <w:kern w:val="0"/>
          <w:sz w:val="24"/>
          <w:szCs w:val="24"/>
        </w:rPr>
        <w:t xml:space="preserve">chi-square tests were used to calculate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. the chi-square tests or Fisher's exact tests were used.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 less than 0.05 were considered statistically significant. </w:t>
      </w:r>
    </w:p>
    <w:p w14:paraId="7417A1EC" w14:textId="77777777" w:rsidR="008D67BF" w:rsidRDefault="008D67BF">
      <w:pPr>
        <w:rPr>
          <w:rFonts w:ascii="Arial" w:hAnsi="Arial" w:cs="Arial"/>
          <w:sz w:val="24"/>
          <w:szCs w:val="24"/>
        </w:rPr>
      </w:pPr>
    </w:p>
    <w:p w14:paraId="49ABC941" w14:textId="77777777" w:rsidR="008D67BF" w:rsidRDefault="00000000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E549974" w14:textId="77777777" w:rsidR="008D67BF" w:rsidRDefault="00000000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upplemental</w: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Table S4. Participants' characteristics according to maternal serum </w:t>
      </w:r>
      <w:bookmarkStart w:id="3" w:name="_Hlk121394392"/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sorbitol </w:t>
      </w:r>
      <w:bookmarkEnd w:id="3"/>
      <w:r>
        <w:rPr>
          <w:rFonts w:ascii="Arial" w:eastAsia="等线" w:hAnsi="Arial" w:cs="Arial"/>
          <w:b/>
          <w:bCs/>
          <w:kern w:val="0"/>
          <w:sz w:val="24"/>
          <w:szCs w:val="24"/>
        </w:rPr>
        <w:t>tertiles at fasting</w:t>
      </w:r>
    </w:p>
    <w:tbl>
      <w:tblPr>
        <w:tblW w:w="1541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077"/>
        <w:gridCol w:w="3041"/>
        <w:gridCol w:w="3041"/>
        <w:gridCol w:w="3041"/>
        <w:gridCol w:w="1217"/>
      </w:tblGrid>
      <w:tr w:rsidR="008D67BF" w14:paraId="3F0C6674" w14:textId="77777777">
        <w:trPr>
          <w:trHeight w:val="399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8FE4FC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rait (units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507C5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1</w:t>
            </w:r>
          </w:p>
          <w:p w14:paraId="27BE61D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&lt;1.32 umol/L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BBEE8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2</w:t>
            </w:r>
          </w:p>
          <w:p w14:paraId="3DB9F20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1.32-1.69 umol/L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186D99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3</w:t>
            </w:r>
          </w:p>
          <w:p w14:paraId="4D56A15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≥1.69 umol/L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79646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  <w:t>P</w:t>
            </w:r>
          </w:p>
        </w:tc>
      </w:tr>
      <w:tr w:rsidR="008D67BF" w14:paraId="35F0FD39" w14:textId="77777777">
        <w:trPr>
          <w:trHeight w:val="399"/>
        </w:trPr>
        <w:tc>
          <w:tcPr>
            <w:tcW w:w="0" w:type="auto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C3571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Maternal traits collected at OGTT during pregnancy</w:t>
            </w:r>
          </w:p>
        </w:tc>
      </w:tr>
      <w:tr w:rsidR="008D67BF" w14:paraId="7E4D39BD" w14:textId="77777777">
        <w:trPr>
          <w:trHeight w:val="399"/>
        </w:trPr>
        <w:tc>
          <w:tcPr>
            <w:tcW w:w="0" w:type="auto"/>
            <w:shd w:val="clear" w:color="auto" w:fill="auto"/>
            <w:vAlign w:val="center"/>
          </w:tcPr>
          <w:p w14:paraId="792F54D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articipants, No.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7D598F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85AEB4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30062D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DDF6AE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224EB069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73AD014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Age at OGTT (years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16866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9.8 ± 4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2F5BF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.0 ± 3.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E7C2D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.3 ± 4.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2A56B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75</w:t>
            </w:r>
          </w:p>
        </w:tc>
      </w:tr>
      <w:tr w:rsidR="008D67BF" w14:paraId="2323BEDB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3FD2698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Gestational age at OGTT (weeks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26975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5.0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899D4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5.0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763AC7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4.0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DC653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37</w:t>
            </w:r>
          </w:p>
        </w:tc>
      </w:tr>
      <w:tr w:rsidR="008D67BF" w14:paraId="67E43FDC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2D5DA35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Pre-pregnancy BMI (kg/m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)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4F000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2 ± 3.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C1608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9 ± 3.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A07C8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6 ± 3.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DD6E38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0</w:t>
            </w:r>
          </w:p>
        </w:tc>
      </w:tr>
      <w:tr w:rsidR="008D67BF" w14:paraId="1836873B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3A72B83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Mean arterial pressure at OGTT (mmHg)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11A89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7.9 ± 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7C77F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7.8 ± 9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1284B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8.0 ± 8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7B09D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99</w:t>
            </w:r>
          </w:p>
        </w:tc>
      </w:tr>
      <w:tr w:rsidR="008D67BF" w14:paraId="622BF988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7EEEA66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7240D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43 ± 0.4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2F45E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57 ± 0.4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99DD8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81 ± 0.5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D359E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4BDAB3DA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4C10CCB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8A816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77 ± 1.7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939FC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30 ± 1.6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65F1E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9.43 ± 1.7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6FD3B5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29BE5E0C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203288F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BD2C3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.91 ± 1.4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572F6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47 ± 1.5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C3277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21 ± 1.6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DCDC2F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</w:tr>
      <w:tr w:rsidR="008D67BF" w14:paraId="1E429292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072AA8B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960F8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1.13 (30.76-61.5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DD77B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2.05 (22.45-69.4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47907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4.64 (34.96-72.53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7EC46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69</w:t>
            </w:r>
          </w:p>
        </w:tc>
      </w:tr>
      <w:tr w:rsidR="008D67BF" w14:paraId="25D717D2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7AFDAE6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18643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37.35 (216.45-472.8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C9277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68.50 (222.40-536.2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FC9EF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74.40 (300.90-596.8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06BE25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33</w:t>
            </w:r>
          </w:p>
        </w:tc>
      </w:tr>
      <w:tr w:rsidR="008D67BF" w14:paraId="4C809EBF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47B9A29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9E4EE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4.85 (196.45-453.0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45863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46.00 (240.70-513.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3A38A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21.60 (290.00-675.4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99C4E9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037</w:t>
            </w:r>
          </w:p>
        </w:tc>
      </w:tr>
      <w:tr w:rsidR="008D67BF" w14:paraId="6E934254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7D56EAB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%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A7651F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84 ± 0.3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32ECC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94 ± 0.3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B1B6A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03 ± 0.4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B8048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8</w:t>
            </w:r>
          </w:p>
        </w:tc>
      </w:tr>
      <w:tr w:rsidR="008D67BF" w14:paraId="38751444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226477B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mmol/mo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3509FC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2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9.43 ± 4.1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0EBDB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3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7 ± 3.5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91955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3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51 ± 4.3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B1BE6E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8</w:t>
            </w:r>
          </w:p>
        </w:tc>
      </w:tr>
      <w:tr w:rsidR="008D67BF" w14:paraId="1E306686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7E9735F6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I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FE269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36 (0.97-2.2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1B2B0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42 (0.76-2.4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4E598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95 (1.10-2.91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CE3E1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19</w:t>
            </w:r>
          </w:p>
        </w:tc>
      </w:tr>
      <w:tr w:rsidR="008D67BF" w14:paraId="71DF912C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41D9F3AD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β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661B3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61.29 (116.94-267.5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30333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37.68 (86.45-192.4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291A4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41.57 (112.09-190.4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E1B4BD" w14:textId="77777777" w:rsidR="008D67BF" w:rsidRDefault="00000000">
            <w:pPr>
              <w:widowControl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24</w:t>
            </w:r>
          </w:p>
        </w:tc>
      </w:tr>
      <w:tr w:rsidR="008D67BF" w14:paraId="397B7128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28D12F0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Matsuda's ISI derived from OGT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053A7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.37 (4.64-8.7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A0BFC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63 (3.83-8.7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EAC39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20 (3.07-6.82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5D25A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003</w:t>
            </w:r>
          </w:p>
        </w:tc>
      </w:tr>
      <w:tr w:rsidR="008D67BF" w14:paraId="57B62EE7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4FB0E96A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riglycerides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F7783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63 (1.27-2.1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CB1D8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45 (1.17-1.9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B39D96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79 (1.47-2.1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56383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2</w:t>
            </w:r>
          </w:p>
        </w:tc>
      </w:tr>
      <w:tr w:rsidR="008D67BF" w14:paraId="41F7BAA6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033226D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otal cholesterol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609C90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39 ± 0.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72A64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18 ± 0.79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960F4B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48 ± 0.8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99CA6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84</w:t>
            </w:r>
          </w:p>
        </w:tc>
      </w:tr>
      <w:tr w:rsidR="008D67BF" w14:paraId="00F01123" w14:textId="77777777">
        <w:trPr>
          <w:trHeight w:val="399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57C0403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DL-cholesterol (mmol/L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056CEDA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72 ± 0.57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3EE6E24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3 ± 0.54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3A84D01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3 ± 0.5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142F983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56</w:t>
            </w:r>
          </w:p>
        </w:tc>
      </w:tr>
      <w:tr w:rsidR="008D67BF" w14:paraId="7465E46E" w14:textId="77777777">
        <w:trPr>
          <w:trHeight w:val="399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CE2F4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LDL-cholesterol (mmol/L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4F970A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80 (2.47-3.16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064315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70 (2.22-3.02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EC5B74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01 (2.58-3.41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2146B5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9</w:t>
            </w:r>
          </w:p>
        </w:tc>
      </w:tr>
      <w:tr w:rsidR="008D67BF" w14:paraId="5A877317" w14:textId="77777777">
        <w:trPr>
          <w:trHeight w:val="399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3F9404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Maternal outcome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C23C86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3CCAEE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6E5E9B5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3E799CF7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375EE951" w14:textId="77777777">
        <w:trPr>
          <w:trHeight w:val="399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14:paraId="19571E8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timing (weeks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）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3E3A434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.0 ± 1.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5C34FE9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.0 ± 1.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vAlign w:val="center"/>
          </w:tcPr>
          <w:p w14:paraId="7818FA3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8.7 ± 1.5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14:paraId="7143213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3</w:t>
            </w:r>
          </w:p>
        </w:tc>
      </w:tr>
      <w:tr w:rsidR="008D67BF" w14:paraId="784EA9B2" w14:textId="77777777">
        <w:trPr>
          <w:trHeight w:val="399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4F299F4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lastRenderedPageBreak/>
              <w:t>Full-term delivery, No. (%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0ACFE18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6 (97.1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640C9CA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8 (97.1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52E1FED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3 (92.7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42F97D7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34</w:t>
            </w:r>
          </w:p>
        </w:tc>
      </w:tr>
      <w:tr w:rsidR="008D67BF" w14:paraId="4E42EFF3" w14:textId="77777777">
        <w:trPr>
          <w:trHeight w:val="399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D11AB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Cesarean section, No. (%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CFA742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6 (40.6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46293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1 (44.3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1A846B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8 (41.2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AD167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90</w:t>
            </w:r>
          </w:p>
        </w:tc>
      </w:tr>
      <w:tr w:rsidR="008D67BF" w14:paraId="0063C340" w14:textId="77777777">
        <w:trPr>
          <w:trHeight w:val="399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8FC23A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Child outcom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BEFB5F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624ED3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1AE50F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7660893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3BC8B04C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0E462B8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height (cm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013D4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49.0-5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9997F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49.0-5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676E0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50.0-50.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F46B6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65</w:t>
            </w:r>
          </w:p>
        </w:tc>
      </w:tr>
      <w:tr w:rsidR="008D67BF" w14:paraId="2ED296DD" w14:textId="77777777">
        <w:trPr>
          <w:trHeight w:val="399"/>
        </w:trPr>
        <w:tc>
          <w:tcPr>
            <w:tcW w:w="0" w:type="auto"/>
            <w:shd w:val="clear" w:color="auto" w:fill="auto"/>
            <w:noWrap/>
            <w:vAlign w:val="center"/>
          </w:tcPr>
          <w:p w14:paraId="1D202CB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weight (kg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5FB33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25 (3.00-3.5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6ACC7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50 (3.20-3.7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331E1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45 (3.10-3.8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01633E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025</w:t>
            </w:r>
          </w:p>
        </w:tc>
      </w:tr>
    </w:tbl>
    <w:p w14:paraId="5FF2639E" w14:textId="77777777" w:rsidR="008D67BF" w:rsidRDefault="00000000">
      <w:pPr>
        <w:rPr>
          <w:rFonts w:ascii="Arial" w:eastAsia="等线" w:hAnsi="Arial" w:cs="Arial"/>
          <w:kern w:val="0"/>
          <w:sz w:val="24"/>
          <w:szCs w:val="24"/>
        </w:rPr>
      </w:pPr>
      <w:r>
        <w:rPr>
          <w:rFonts w:ascii="Arial" w:eastAsia="等线" w:hAnsi="Arial" w:cs="Arial"/>
          <w:kern w:val="0"/>
          <w:sz w:val="24"/>
          <w:szCs w:val="24"/>
        </w:rPr>
        <w:t xml:space="preserve">Data are given as median (interquartile range) for skewed variables, or number (proportion) for categorical variables. For the comparison of continuous variables, ANOVA and Kruskal-Wallis tests were used to calculate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. For the comparison of categorical data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eastAsia="等线" w:hAnsi="Arial" w:cs="Arial"/>
          <w:kern w:val="0"/>
          <w:sz w:val="24"/>
          <w:szCs w:val="24"/>
        </w:rPr>
        <w:t xml:space="preserve">chi-square tests were used to calculate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. the chi-square tests or Fisher's exact tests were used.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 less than 0.05 were considered statistically significant. </w:t>
      </w:r>
    </w:p>
    <w:p w14:paraId="70E47B3D" w14:textId="77777777" w:rsidR="008D67BF" w:rsidRDefault="00000000">
      <w:pPr>
        <w:widowControl/>
        <w:jc w:val="left"/>
        <w:rPr>
          <w:rFonts w:ascii="Arial" w:eastAsia="等线" w:hAnsi="Arial" w:cs="Arial"/>
          <w:kern w:val="0"/>
          <w:sz w:val="24"/>
          <w:szCs w:val="24"/>
        </w:rPr>
      </w:pPr>
      <w:r>
        <w:rPr>
          <w:rFonts w:ascii="Arial" w:eastAsia="等线" w:hAnsi="Arial" w:cs="Arial"/>
          <w:kern w:val="0"/>
          <w:sz w:val="24"/>
          <w:szCs w:val="24"/>
        </w:rPr>
        <w:br w:type="page"/>
      </w:r>
    </w:p>
    <w:p w14:paraId="0858C102" w14:textId="77777777" w:rsidR="008D67BF" w:rsidRDefault="00000000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upplemental</w: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Table S5. Participants' characteristics according to serum</w:t>
      </w:r>
      <w:r>
        <w:rPr>
          <w:rFonts w:ascii="Arial" w:hAnsi="Arial" w:cs="Arial"/>
          <w:b/>
          <w:bCs/>
          <w:sz w:val="24"/>
          <w:szCs w:val="24"/>
        </w:rPr>
        <w:t xml:space="preserve"> xylitol</w: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tertiles at fasting</w:t>
      </w:r>
    </w:p>
    <w:tbl>
      <w:tblPr>
        <w:tblW w:w="15406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5127"/>
        <w:gridCol w:w="3115"/>
        <w:gridCol w:w="3115"/>
        <w:gridCol w:w="3115"/>
        <w:gridCol w:w="934"/>
      </w:tblGrid>
      <w:tr w:rsidR="008D67BF" w14:paraId="76811F1C" w14:textId="77777777">
        <w:trPr>
          <w:trHeight w:val="39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F1284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rait (units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A3926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1</w:t>
            </w:r>
          </w:p>
          <w:p w14:paraId="2B35168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&lt;1.39 umol/L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ADCBB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2</w:t>
            </w:r>
          </w:p>
          <w:p w14:paraId="5C6C74A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1.39-1.81umol/L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7C3463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ertile3</w:t>
            </w:r>
          </w:p>
          <w:p w14:paraId="2968896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(</w:t>
            </w:r>
            <w:r>
              <w:rPr>
                <w:rFonts w:ascii="Arial" w:hAnsi="Arial" w:cs="Arial"/>
                <w:sz w:val="24"/>
                <w:szCs w:val="24"/>
              </w:rPr>
              <w:t>≥1.81 umol/L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6B6EA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  <w:t>P</w:t>
            </w:r>
          </w:p>
        </w:tc>
      </w:tr>
      <w:tr w:rsidR="008D67BF" w14:paraId="7CDFC311" w14:textId="77777777">
        <w:trPr>
          <w:trHeight w:val="397"/>
        </w:trPr>
        <w:tc>
          <w:tcPr>
            <w:tcW w:w="0" w:type="auto"/>
            <w:gridSpan w:val="5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2936D9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Maternal traits collected at OGTT during pregnancy</w:t>
            </w:r>
          </w:p>
        </w:tc>
      </w:tr>
      <w:tr w:rsidR="008D67BF" w14:paraId="17C670F4" w14:textId="77777777">
        <w:trPr>
          <w:trHeight w:val="397"/>
        </w:trPr>
        <w:tc>
          <w:tcPr>
            <w:tcW w:w="0" w:type="auto"/>
            <w:shd w:val="clear" w:color="auto" w:fill="auto"/>
            <w:vAlign w:val="center"/>
          </w:tcPr>
          <w:p w14:paraId="2F4B707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articipants, No. (%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275B6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EB53A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AF49BE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50E119C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7193277F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32E80DF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Age at OGTT (years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6CA7F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9.8 ± 4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7412B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0.4 ± 4.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FE862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9.9 ± 4.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6CEB7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66</w:t>
            </w:r>
          </w:p>
        </w:tc>
      </w:tr>
      <w:tr w:rsidR="008D67BF" w14:paraId="7796DAC0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355F347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Gestational age at OGTT (weeks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6C807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5.0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D8A0B4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4.5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DFBB2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5.0 (24.0-26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1A78B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9</w:t>
            </w:r>
          </w:p>
        </w:tc>
      </w:tr>
      <w:tr w:rsidR="008D67BF" w14:paraId="44B44E31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152EDC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re-pregnancy BMI (kg/m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)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782EF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8 ± 3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AEFE4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6 ± 3.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5D618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2.3 ± 3.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B7438D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1</w:t>
            </w:r>
          </w:p>
        </w:tc>
      </w:tr>
      <w:tr w:rsidR="008D67BF" w14:paraId="6E6277F2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5428845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Mean arterial pressureat OGTT (mmHg)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69F5F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8.0 ± 9.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0CED7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8.5 ± 8.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FE38E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7.3 ± 7.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D9035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99</w:t>
            </w:r>
          </w:p>
        </w:tc>
      </w:tr>
      <w:tr w:rsidR="008D67BF" w14:paraId="5B813776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52A0807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26D315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66 ± 0.5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09D35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60 ± 0.4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FD34B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55 ± 0.5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DC9D0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2</w:t>
            </w:r>
          </w:p>
        </w:tc>
      </w:tr>
      <w:tr w:rsidR="008D67BF" w14:paraId="57CE1D67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73997D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83C5A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38 ± 1.8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541DB9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85 ± 1.6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917CA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8.28 ± 1.9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A68F6B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4</w:t>
            </w:r>
          </w:p>
        </w:tc>
      </w:tr>
      <w:tr w:rsidR="008D67BF" w14:paraId="7E01ADDA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194ADE7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plasma glucose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458A9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39 ± 1.58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EE1C8D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94 ± 1.6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E3F7F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7.28 ± 1.6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2ABA5B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9</w:t>
            </w:r>
          </w:p>
        </w:tc>
      </w:tr>
      <w:tr w:rsidR="008D67BF" w14:paraId="2A2BFBE7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217789D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F0E54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5.40 (36.26-77.4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9900F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4.64 (30.81-61.4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C7606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0.09 (22.98-66.75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CC9F0E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16</w:t>
            </w:r>
          </w:p>
        </w:tc>
      </w:tr>
      <w:tr w:rsidR="008D67BF" w14:paraId="6E34F7A5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46B9DEA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96016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71.75 (246.95-501.8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8C0E61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15.10 (264.00-585.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48157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34.15 (231.20-521.9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76C3B8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6</w:t>
            </w:r>
          </w:p>
        </w:tc>
      </w:tr>
      <w:tr w:rsidR="008D67BF" w14:paraId="63BDC27B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10D5EF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insulin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901047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18.75 (230.95-523.0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15482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12.75 (253.15-538.5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7E26B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22.15 (210.80-507.90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0A0CBF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7</w:t>
            </w:r>
          </w:p>
        </w:tc>
      </w:tr>
      <w:tr w:rsidR="008D67BF" w14:paraId="7642FFFF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1DADD5A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%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6A720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94 ± 0.3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A64AF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95 ± 0.3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95F7D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92 ± 0.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450AE7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78</w:t>
            </w:r>
          </w:p>
        </w:tc>
      </w:tr>
      <w:tr w:rsidR="008D67BF" w14:paraId="7B6ED80E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363D86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mmol/mo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70D15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3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51 ± 3.6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1BB0C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3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0.63 ± 3.28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588DC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 w:hint="eastAsia"/>
                <w:kern w:val="0"/>
                <w:sz w:val="24"/>
                <w:szCs w:val="24"/>
              </w:rPr>
              <w:t>3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9 ± 5.1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4468A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78</w:t>
            </w:r>
          </w:p>
        </w:tc>
      </w:tr>
      <w:tr w:rsidR="008D67BF" w14:paraId="0AADEF3F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66637CA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I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B3191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94 (1.19-2.7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D7820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56 (1.05-2.2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A4BA4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33 (0.76-2.4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8B57A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19</w:t>
            </w:r>
          </w:p>
        </w:tc>
      </w:tr>
      <w:tr w:rsidR="008D67BF" w14:paraId="360396F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4DBFEDF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β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1A2C9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59.63 (119.38-247.6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2EB99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43.36 (104.63-209.3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918F1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36.51 (105.41-181.56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C2A837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3</w:t>
            </w:r>
          </w:p>
        </w:tc>
      </w:tr>
      <w:tr w:rsidR="008D67BF" w14:paraId="6F297959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42C2ACD6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Matsuda's ISI derived from OGT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6D6F4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4.99 (3.73-7.2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53A37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20 (3.56-7.4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9B37C9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.48 (3.93-11.2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5BFEE6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68</w:t>
            </w:r>
          </w:p>
        </w:tc>
      </w:tr>
      <w:tr w:rsidR="008D67BF" w14:paraId="5B96DCF3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2521315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riglycerides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6D85C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73 (1.39-2.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B21A9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66 (1.27-2.1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CB2803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.47 (1.27-1.87)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6ECF59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37</w:t>
            </w:r>
          </w:p>
        </w:tc>
      </w:tr>
      <w:tr w:rsidR="008D67BF" w14:paraId="0CB6051E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45A7457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otal cholesterol (mmol/L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20FBB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51 ± 0.9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655D4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31 ± 0.77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CB7E5F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.25 ± 0.8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FE6D5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6</w:t>
            </w:r>
          </w:p>
        </w:tc>
      </w:tr>
      <w:tr w:rsidR="008D67BF" w14:paraId="51BBE91B" w14:textId="77777777">
        <w:trPr>
          <w:trHeight w:val="397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3DEF073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DL-cholesterol (mmol/L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15F3E4F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9 ± 0.5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48A32BA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53 ± 0.5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vAlign w:val="center"/>
          </w:tcPr>
          <w:p w14:paraId="36CF46D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75 ± 0.5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48DC97E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49</w:t>
            </w:r>
          </w:p>
        </w:tc>
      </w:tr>
      <w:tr w:rsidR="008D67BF" w14:paraId="58F46368" w14:textId="77777777">
        <w:trPr>
          <w:trHeight w:val="39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EAA48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LDL-cholesterol (mmol/L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4B5875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96 (2.49-3.41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316AB7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83 (2.47-3.32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7BDB6C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.68 (2.22-3.14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1A888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1</w:t>
            </w:r>
          </w:p>
        </w:tc>
      </w:tr>
      <w:tr w:rsidR="008D67BF" w14:paraId="0305A5CE" w14:textId="77777777">
        <w:trPr>
          <w:trHeight w:val="39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29667B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Maternal outcom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F16D17E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96FB71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DCF27C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F34AE0A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69D8860D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0AB6801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timing (weeks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）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5CCB4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8.8 ± 1.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F0046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9.0 ± 1.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E4EFC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8.8 ± 1.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CF115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97</w:t>
            </w:r>
          </w:p>
        </w:tc>
      </w:tr>
      <w:tr w:rsidR="008D67BF" w14:paraId="3FE5E619" w14:textId="77777777">
        <w:trPr>
          <w:trHeight w:val="397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329B85F4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lastRenderedPageBreak/>
              <w:t>Full-term delivery, No. (%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136EA45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7 (95.7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16A2F75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7 (98.5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04F6BF3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63 (92.7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09132E5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4</w:t>
            </w:r>
          </w:p>
        </w:tc>
      </w:tr>
      <w:tr w:rsidR="008D67BF" w14:paraId="5E174221" w14:textId="77777777">
        <w:trPr>
          <w:trHeight w:val="39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1B917C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Cesarean section, No. (%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4D2578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4 (35.3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474CA4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8 (41.8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80154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3 (49.3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BC18F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6</w:t>
            </w:r>
          </w:p>
        </w:tc>
      </w:tr>
      <w:tr w:rsidR="008D67BF" w14:paraId="0214E739" w14:textId="77777777">
        <w:trPr>
          <w:trHeight w:val="39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D50C9E0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Child outcom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F5D60B4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C53BA6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23A3B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94B8AB4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65E084DF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6F7224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height (cm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EB4DA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49.0 -5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0E9EE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50.0-5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F3470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50.0 (49.0-5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F8EE7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35</w:t>
            </w:r>
          </w:p>
        </w:tc>
      </w:tr>
      <w:tr w:rsidR="008D67BF" w14:paraId="3F47CCFA" w14:textId="77777777">
        <w:trPr>
          <w:trHeight w:val="397"/>
        </w:trPr>
        <w:tc>
          <w:tcPr>
            <w:tcW w:w="0" w:type="auto"/>
            <w:shd w:val="clear" w:color="auto" w:fill="auto"/>
            <w:noWrap/>
            <w:vAlign w:val="center"/>
          </w:tcPr>
          <w:p w14:paraId="715649B5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weight (kg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5697C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40 (3.05-3.6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09338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40 (3.15-3.7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0A055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3.43 (3.05-3.8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7C229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72</w:t>
            </w:r>
          </w:p>
        </w:tc>
      </w:tr>
    </w:tbl>
    <w:p w14:paraId="408F6FA8" w14:textId="77777777" w:rsidR="008D67BF" w:rsidRDefault="00000000">
      <w:pPr>
        <w:rPr>
          <w:rFonts w:ascii="Arial" w:eastAsia="等线" w:hAnsi="Arial" w:cs="Arial"/>
          <w:kern w:val="0"/>
          <w:sz w:val="24"/>
          <w:szCs w:val="24"/>
        </w:rPr>
      </w:pPr>
      <w:r>
        <w:rPr>
          <w:rFonts w:ascii="Arial" w:eastAsia="等线" w:hAnsi="Arial" w:cs="Arial"/>
          <w:kern w:val="0"/>
          <w:sz w:val="24"/>
          <w:szCs w:val="24"/>
        </w:rPr>
        <w:t xml:space="preserve">Data are given as median (interquartile range) for skewed variables, or number (proportion) for categorical variables. For the comparison of continuous variables, ANOVA and Kruskal-Wallis tests were used to calculate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. For the comparison of categorical data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eastAsia="等线" w:hAnsi="Arial" w:cs="Arial"/>
          <w:kern w:val="0"/>
          <w:sz w:val="24"/>
          <w:szCs w:val="24"/>
        </w:rPr>
        <w:t xml:space="preserve">chi-square tests were used to calculate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. the chi-square tests or Fisher's exact tests were used. </w:t>
      </w:r>
      <w:r>
        <w:rPr>
          <w:rFonts w:ascii="Arial" w:eastAsia="等线" w:hAnsi="Arial" w:cs="Arial"/>
          <w:i/>
          <w:iCs/>
          <w:kern w:val="0"/>
          <w:sz w:val="24"/>
          <w:szCs w:val="24"/>
        </w:rPr>
        <w:t>P</w:t>
      </w:r>
      <w:r>
        <w:rPr>
          <w:rFonts w:ascii="Arial" w:eastAsia="等线" w:hAnsi="Arial" w:cs="Arial"/>
          <w:kern w:val="0"/>
          <w:sz w:val="24"/>
          <w:szCs w:val="24"/>
        </w:rPr>
        <w:t xml:space="preserve"> values less than 0.05 were considered statistically significant. </w:t>
      </w:r>
    </w:p>
    <w:p w14:paraId="59BB5BE4" w14:textId="77777777" w:rsidR="008D67BF" w:rsidRDefault="008D67BF">
      <w:pPr>
        <w:rPr>
          <w:rFonts w:ascii="Arial" w:hAnsi="Arial" w:cs="Arial"/>
          <w:sz w:val="24"/>
          <w:szCs w:val="24"/>
        </w:rPr>
      </w:pPr>
    </w:p>
    <w:p w14:paraId="03C12E32" w14:textId="77777777" w:rsidR="008D67BF" w:rsidRDefault="00000000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515EB03" w14:textId="77777777" w:rsidR="008D67BF" w:rsidRDefault="00000000">
      <w:pPr>
        <w:widowControl/>
        <w:jc w:val="left"/>
        <w:rPr>
          <w:rFonts w:ascii="Arial" w:eastAsia="等线" w:hAnsi="Arial" w:cs="Arial"/>
          <w:b/>
          <w:bCs/>
          <w:kern w:val="0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upplemental</w:t>
      </w:r>
      <w:r>
        <w:rPr>
          <w:rFonts w:ascii="Arial" w:eastAsia="等线" w:hAnsi="Arial" w:cs="Arial"/>
          <w:b/>
          <w:bCs/>
          <w:kern w:val="0"/>
          <w:sz w:val="24"/>
          <w:szCs w:val="24"/>
        </w:rPr>
        <w:t xml:space="preserve"> Table S6. Spearman correlation analysis between maternal serum polyols levels and clinical traits 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965"/>
        <w:gridCol w:w="2021"/>
        <w:gridCol w:w="951"/>
        <w:gridCol w:w="236"/>
        <w:gridCol w:w="2021"/>
        <w:gridCol w:w="1091"/>
        <w:gridCol w:w="222"/>
        <w:gridCol w:w="2021"/>
        <w:gridCol w:w="951"/>
      </w:tblGrid>
      <w:tr w:rsidR="008D67BF" w14:paraId="6EF92F65" w14:textId="77777777">
        <w:trPr>
          <w:trHeight w:val="340"/>
        </w:trPr>
        <w:tc>
          <w:tcPr>
            <w:tcW w:w="0" w:type="auto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54E5AA6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Trait (units)</w:t>
            </w:r>
          </w:p>
        </w:tc>
        <w:tc>
          <w:tcPr>
            <w:tcW w:w="27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9C81DB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Erythritol</w:t>
            </w: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D28FAED" w14:textId="77777777" w:rsidR="008D67BF" w:rsidRDefault="008D67BF">
            <w:pPr>
              <w:widowControl/>
              <w:pBdr>
                <w:top w:val="single" w:sz="4" w:space="1" w:color="auto"/>
              </w:pBdr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82F433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Sorbito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8319AA0" w14:textId="77777777" w:rsidR="008D67BF" w:rsidRDefault="008D67BF">
            <w:pPr>
              <w:widowControl/>
              <w:pBdr>
                <w:top w:val="single" w:sz="4" w:space="1" w:color="auto"/>
              </w:pBdr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205AE3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Xylitol</w:t>
            </w:r>
          </w:p>
        </w:tc>
      </w:tr>
      <w:tr w:rsidR="008D67BF" w14:paraId="2D03637A" w14:textId="77777777">
        <w:trPr>
          <w:trHeight w:val="340"/>
        </w:trPr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</w:tcPr>
          <w:p w14:paraId="689C3777" w14:textId="77777777" w:rsidR="008D67BF" w:rsidRDefault="008D67BF">
            <w:pPr>
              <w:widowControl/>
              <w:jc w:val="left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08C12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Spearman's rho</w:t>
            </w:r>
          </w:p>
        </w:tc>
        <w:tc>
          <w:tcPr>
            <w:tcW w:w="8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E69E6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  <w:t>P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856C554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DD1C6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Spearman's rh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97830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38B1EDA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2B739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t>Spearman's rh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FDBB3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i/>
                <w:iCs/>
                <w:kern w:val="0"/>
                <w:sz w:val="24"/>
                <w:szCs w:val="24"/>
              </w:rPr>
              <w:t>P</w:t>
            </w:r>
          </w:p>
        </w:tc>
      </w:tr>
      <w:tr w:rsidR="008D67BF" w14:paraId="27730BCB" w14:textId="77777777">
        <w:trPr>
          <w:trHeight w:val="340"/>
        </w:trPr>
        <w:tc>
          <w:tcPr>
            <w:tcW w:w="0" w:type="auto"/>
            <w:shd w:val="clear" w:color="auto" w:fill="auto"/>
            <w:vAlign w:val="center"/>
          </w:tcPr>
          <w:p w14:paraId="760C11F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Gestational diabetes (yes=1, no=0)</w:t>
            </w:r>
          </w:p>
        </w:tc>
        <w:tc>
          <w:tcPr>
            <w:tcW w:w="0" w:type="auto"/>
            <w:shd w:val="clear" w:color="auto" w:fill="auto"/>
          </w:tcPr>
          <w:p w14:paraId="481A17F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762</w:t>
            </w:r>
          </w:p>
        </w:tc>
        <w:tc>
          <w:tcPr>
            <w:tcW w:w="889" w:type="dxa"/>
            <w:shd w:val="clear" w:color="auto" w:fill="auto"/>
          </w:tcPr>
          <w:p w14:paraId="2C16DDB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91</w:t>
            </w:r>
          </w:p>
        </w:tc>
        <w:tc>
          <w:tcPr>
            <w:tcW w:w="236" w:type="dxa"/>
            <w:shd w:val="clear" w:color="auto" w:fill="auto"/>
            <w:noWrap/>
            <w:vAlign w:val="bottom"/>
          </w:tcPr>
          <w:p w14:paraId="04446DAE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030688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3908</w:t>
            </w:r>
          </w:p>
        </w:tc>
        <w:tc>
          <w:tcPr>
            <w:tcW w:w="0" w:type="auto"/>
            <w:shd w:val="clear" w:color="auto" w:fill="auto"/>
          </w:tcPr>
          <w:p w14:paraId="6C26E55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B396D29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51D920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2090</w:t>
            </w:r>
          </w:p>
        </w:tc>
        <w:tc>
          <w:tcPr>
            <w:tcW w:w="0" w:type="auto"/>
            <w:shd w:val="clear" w:color="auto" w:fill="auto"/>
          </w:tcPr>
          <w:p w14:paraId="6A7862C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19</w:t>
            </w:r>
          </w:p>
        </w:tc>
      </w:tr>
      <w:tr w:rsidR="008D67BF" w14:paraId="3B05BF43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039842D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Age at OGTT (years)</w:t>
            </w:r>
          </w:p>
        </w:tc>
        <w:tc>
          <w:tcPr>
            <w:tcW w:w="0" w:type="auto"/>
            <w:shd w:val="clear" w:color="auto" w:fill="auto"/>
          </w:tcPr>
          <w:p w14:paraId="0349E32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325</w:t>
            </w:r>
          </w:p>
        </w:tc>
        <w:tc>
          <w:tcPr>
            <w:tcW w:w="889" w:type="dxa"/>
            <w:shd w:val="clear" w:color="auto" w:fill="auto"/>
          </w:tcPr>
          <w:p w14:paraId="449BA12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51</w:t>
            </w:r>
          </w:p>
        </w:tc>
        <w:tc>
          <w:tcPr>
            <w:tcW w:w="236" w:type="dxa"/>
            <w:shd w:val="clear" w:color="auto" w:fill="auto"/>
            <w:noWrap/>
            <w:vAlign w:val="bottom"/>
          </w:tcPr>
          <w:p w14:paraId="21828DDF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88964A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967</w:t>
            </w:r>
          </w:p>
        </w:tc>
        <w:tc>
          <w:tcPr>
            <w:tcW w:w="0" w:type="auto"/>
            <w:shd w:val="clear" w:color="auto" w:fill="auto"/>
          </w:tcPr>
          <w:p w14:paraId="39E8115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6ED53C7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9B3BCB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336</w:t>
            </w:r>
          </w:p>
        </w:tc>
        <w:tc>
          <w:tcPr>
            <w:tcW w:w="0" w:type="auto"/>
            <w:shd w:val="clear" w:color="auto" w:fill="auto"/>
          </w:tcPr>
          <w:p w14:paraId="6F5C17B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62</w:t>
            </w:r>
          </w:p>
        </w:tc>
      </w:tr>
      <w:tr w:rsidR="008D67BF" w14:paraId="41815DD8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66873EC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Gestational age at OGTT (weeks)</w:t>
            </w:r>
          </w:p>
        </w:tc>
        <w:tc>
          <w:tcPr>
            <w:tcW w:w="0" w:type="auto"/>
            <w:shd w:val="clear" w:color="auto" w:fill="auto"/>
            <w:noWrap/>
          </w:tcPr>
          <w:p w14:paraId="6D808FD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355</w:t>
            </w:r>
          </w:p>
        </w:tc>
        <w:tc>
          <w:tcPr>
            <w:tcW w:w="889" w:type="dxa"/>
            <w:shd w:val="clear" w:color="auto" w:fill="auto"/>
          </w:tcPr>
          <w:p w14:paraId="781C123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60</w:t>
            </w:r>
          </w:p>
        </w:tc>
        <w:tc>
          <w:tcPr>
            <w:tcW w:w="236" w:type="dxa"/>
            <w:shd w:val="clear" w:color="auto" w:fill="auto"/>
            <w:noWrap/>
            <w:vAlign w:val="bottom"/>
          </w:tcPr>
          <w:p w14:paraId="67F478DD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28CD93D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906</w:t>
            </w:r>
          </w:p>
        </w:tc>
        <w:tc>
          <w:tcPr>
            <w:tcW w:w="0" w:type="auto"/>
            <w:shd w:val="clear" w:color="auto" w:fill="auto"/>
          </w:tcPr>
          <w:p w14:paraId="71AEA6D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4430488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A11B67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073</w:t>
            </w:r>
          </w:p>
        </w:tc>
        <w:tc>
          <w:tcPr>
            <w:tcW w:w="0" w:type="auto"/>
            <w:shd w:val="clear" w:color="auto" w:fill="auto"/>
          </w:tcPr>
          <w:p w14:paraId="0490C92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92</w:t>
            </w:r>
          </w:p>
        </w:tc>
      </w:tr>
      <w:tr w:rsidR="008D67BF" w14:paraId="102337ED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1AF9F34C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Pre-pregnancy BMI (kg/m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  <w:vertAlign w:val="superscript"/>
              </w:rPr>
              <w:t>2</w:t>
            </w: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) </w:t>
            </w:r>
          </w:p>
        </w:tc>
        <w:tc>
          <w:tcPr>
            <w:tcW w:w="0" w:type="auto"/>
            <w:shd w:val="clear" w:color="auto" w:fill="auto"/>
            <w:noWrap/>
          </w:tcPr>
          <w:p w14:paraId="01F77D8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490</w:t>
            </w:r>
          </w:p>
        </w:tc>
        <w:tc>
          <w:tcPr>
            <w:tcW w:w="889" w:type="dxa"/>
            <w:shd w:val="clear" w:color="auto" w:fill="auto"/>
          </w:tcPr>
          <w:p w14:paraId="0E988D5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7</w:t>
            </w:r>
          </w:p>
        </w:tc>
        <w:tc>
          <w:tcPr>
            <w:tcW w:w="236" w:type="dxa"/>
            <w:shd w:val="clear" w:color="auto" w:fill="auto"/>
            <w:noWrap/>
            <w:vAlign w:val="bottom"/>
          </w:tcPr>
          <w:p w14:paraId="0D73643B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1ED8EE3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206</w:t>
            </w:r>
          </w:p>
        </w:tc>
        <w:tc>
          <w:tcPr>
            <w:tcW w:w="0" w:type="auto"/>
            <w:shd w:val="clear" w:color="auto" w:fill="auto"/>
          </w:tcPr>
          <w:p w14:paraId="0336C7F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7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7A0F88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256A878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107</w:t>
            </w:r>
          </w:p>
        </w:tc>
        <w:tc>
          <w:tcPr>
            <w:tcW w:w="0" w:type="auto"/>
            <w:shd w:val="clear" w:color="auto" w:fill="auto"/>
          </w:tcPr>
          <w:p w14:paraId="02DDC03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8</w:t>
            </w:r>
          </w:p>
        </w:tc>
      </w:tr>
      <w:tr w:rsidR="008D67BF" w14:paraId="3542C6CC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322538F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Mean arterial pressure at OGTT (mmHg)</w:t>
            </w:r>
          </w:p>
        </w:tc>
        <w:tc>
          <w:tcPr>
            <w:tcW w:w="0" w:type="auto"/>
            <w:shd w:val="clear" w:color="auto" w:fill="auto"/>
            <w:noWrap/>
          </w:tcPr>
          <w:p w14:paraId="59066F1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133</w:t>
            </w:r>
          </w:p>
        </w:tc>
        <w:tc>
          <w:tcPr>
            <w:tcW w:w="889" w:type="dxa"/>
            <w:shd w:val="clear" w:color="auto" w:fill="auto"/>
          </w:tcPr>
          <w:p w14:paraId="66E06A4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5</w:t>
            </w:r>
          </w:p>
        </w:tc>
        <w:tc>
          <w:tcPr>
            <w:tcW w:w="236" w:type="dxa"/>
            <w:shd w:val="clear" w:color="auto" w:fill="auto"/>
            <w:noWrap/>
          </w:tcPr>
          <w:p w14:paraId="4A5AAE24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13D76E5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583</w:t>
            </w:r>
          </w:p>
        </w:tc>
        <w:tc>
          <w:tcPr>
            <w:tcW w:w="0" w:type="auto"/>
            <w:shd w:val="clear" w:color="auto" w:fill="auto"/>
          </w:tcPr>
          <w:p w14:paraId="4AB0386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1</w:t>
            </w:r>
          </w:p>
        </w:tc>
        <w:tc>
          <w:tcPr>
            <w:tcW w:w="0" w:type="auto"/>
            <w:shd w:val="clear" w:color="auto" w:fill="auto"/>
            <w:noWrap/>
          </w:tcPr>
          <w:p w14:paraId="65717201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4C2F8A5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142</w:t>
            </w:r>
          </w:p>
        </w:tc>
        <w:tc>
          <w:tcPr>
            <w:tcW w:w="0" w:type="auto"/>
            <w:shd w:val="clear" w:color="auto" w:fill="auto"/>
          </w:tcPr>
          <w:p w14:paraId="56DB471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4</w:t>
            </w:r>
          </w:p>
        </w:tc>
      </w:tr>
      <w:tr w:rsidR="008D67BF" w14:paraId="2658F9CC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5DD1559A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plasma glucose (mmol/L)</w:t>
            </w:r>
          </w:p>
        </w:tc>
        <w:tc>
          <w:tcPr>
            <w:tcW w:w="0" w:type="auto"/>
            <w:shd w:val="clear" w:color="auto" w:fill="auto"/>
          </w:tcPr>
          <w:p w14:paraId="42CDD87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497</w:t>
            </w:r>
          </w:p>
        </w:tc>
        <w:tc>
          <w:tcPr>
            <w:tcW w:w="889" w:type="dxa"/>
            <w:shd w:val="clear" w:color="auto" w:fill="auto"/>
          </w:tcPr>
          <w:p w14:paraId="6DF5960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7</w:t>
            </w:r>
          </w:p>
        </w:tc>
        <w:tc>
          <w:tcPr>
            <w:tcW w:w="236" w:type="dxa"/>
            <w:shd w:val="clear" w:color="auto" w:fill="auto"/>
          </w:tcPr>
          <w:p w14:paraId="0188A997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2DEB7D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3458</w:t>
            </w:r>
          </w:p>
        </w:tc>
        <w:tc>
          <w:tcPr>
            <w:tcW w:w="0" w:type="auto"/>
            <w:shd w:val="clear" w:color="auto" w:fill="auto"/>
          </w:tcPr>
          <w:p w14:paraId="653F462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  <w:tc>
          <w:tcPr>
            <w:tcW w:w="0" w:type="auto"/>
            <w:shd w:val="clear" w:color="auto" w:fill="auto"/>
          </w:tcPr>
          <w:p w14:paraId="47729756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1224AA4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549</w:t>
            </w:r>
          </w:p>
        </w:tc>
        <w:tc>
          <w:tcPr>
            <w:tcW w:w="0" w:type="auto"/>
            <w:shd w:val="clear" w:color="auto" w:fill="auto"/>
          </w:tcPr>
          <w:p w14:paraId="23A5AFE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2</w:t>
            </w:r>
          </w:p>
        </w:tc>
      </w:tr>
      <w:tr w:rsidR="008D67BF" w14:paraId="0CBF4419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3E73BD4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plasma glucose (mmol/L)</w:t>
            </w:r>
          </w:p>
        </w:tc>
        <w:tc>
          <w:tcPr>
            <w:tcW w:w="0" w:type="auto"/>
            <w:shd w:val="clear" w:color="auto" w:fill="auto"/>
          </w:tcPr>
          <w:p w14:paraId="7931598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766</w:t>
            </w:r>
          </w:p>
        </w:tc>
        <w:tc>
          <w:tcPr>
            <w:tcW w:w="889" w:type="dxa"/>
            <w:shd w:val="clear" w:color="auto" w:fill="auto"/>
          </w:tcPr>
          <w:p w14:paraId="7543AEB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90</w:t>
            </w:r>
          </w:p>
        </w:tc>
        <w:tc>
          <w:tcPr>
            <w:tcW w:w="236" w:type="dxa"/>
            <w:shd w:val="clear" w:color="auto" w:fill="auto"/>
          </w:tcPr>
          <w:p w14:paraId="409257E8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4943266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4006</w:t>
            </w:r>
          </w:p>
        </w:tc>
        <w:tc>
          <w:tcPr>
            <w:tcW w:w="0" w:type="auto"/>
            <w:shd w:val="clear" w:color="auto" w:fill="auto"/>
          </w:tcPr>
          <w:p w14:paraId="30248C4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  <w:tc>
          <w:tcPr>
            <w:tcW w:w="0" w:type="auto"/>
            <w:shd w:val="clear" w:color="auto" w:fill="auto"/>
          </w:tcPr>
          <w:p w14:paraId="0525E08D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19243E8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284</w:t>
            </w:r>
          </w:p>
        </w:tc>
        <w:tc>
          <w:tcPr>
            <w:tcW w:w="0" w:type="auto"/>
            <w:shd w:val="clear" w:color="auto" w:fill="auto"/>
          </w:tcPr>
          <w:p w14:paraId="1E7F17C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68</w:t>
            </w:r>
          </w:p>
        </w:tc>
      </w:tr>
      <w:tr w:rsidR="008D67BF" w14:paraId="51417ACB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20A425A9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plasma glucose (mmol/L)</w:t>
            </w:r>
          </w:p>
        </w:tc>
        <w:tc>
          <w:tcPr>
            <w:tcW w:w="0" w:type="auto"/>
            <w:shd w:val="clear" w:color="auto" w:fill="auto"/>
          </w:tcPr>
          <w:p w14:paraId="54458F2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912</w:t>
            </w:r>
          </w:p>
        </w:tc>
        <w:tc>
          <w:tcPr>
            <w:tcW w:w="889" w:type="dxa"/>
            <w:shd w:val="clear" w:color="auto" w:fill="auto"/>
          </w:tcPr>
          <w:p w14:paraId="0B926F7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46</w:t>
            </w:r>
          </w:p>
        </w:tc>
        <w:tc>
          <w:tcPr>
            <w:tcW w:w="236" w:type="dxa"/>
            <w:shd w:val="clear" w:color="auto" w:fill="auto"/>
          </w:tcPr>
          <w:p w14:paraId="0BCAF1F7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3B13A0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3512</w:t>
            </w:r>
          </w:p>
        </w:tc>
        <w:tc>
          <w:tcPr>
            <w:tcW w:w="0" w:type="auto"/>
            <w:shd w:val="clear" w:color="auto" w:fill="auto"/>
          </w:tcPr>
          <w:p w14:paraId="410B888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  <w:tc>
          <w:tcPr>
            <w:tcW w:w="0" w:type="auto"/>
            <w:shd w:val="clear" w:color="auto" w:fill="auto"/>
          </w:tcPr>
          <w:p w14:paraId="7280FA5B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59115D0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072</w:t>
            </w:r>
          </w:p>
        </w:tc>
        <w:tc>
          <w:tcPr>
            <w:tcW w:w="0" w:type="auto"/>
            <w:shd w:val="clear" w:color="auto" w:fill="auto"/>
          </w:tcPr>
          <w:p w14:paraId="0A2BE6C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92</w:t>
            </w:r>
          </w:p>
        </w:tc>
      </w:tr>
      <w:tr w:rsidR="008D67BF" w14:paraId="05BDBB5E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5810AC6A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Fasting insulin (mmol/L)</w:t>
            </w:r>
          </w:p>
        </w:tc>
        <w:tc>
          <w:tcPr>
            <w:tcW w:w="0" w:type="auto"/>
            <w:shd w:val="clear" w:color="auto" w:fill="auto"/>
          </w:tcPr>
          <w:p w14:paraId="12B3433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311</w:t>
            </w:r>
          </w:p>
        </w:tc>
        <w:tc>
          <w:tcPr>
            <w:tcW w:w="889" w:type="dxa"/>
            <w:shd w:val="clear" w:color="auto" w:fill="auto"/>
          </w:tcPr>
          <w:p w14:paraId="02264D4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54</w:t>
            </w:r>
          </w:p>
        </w:tc>
        <w:tc>
          <w:tcPr>
            <w:tcW w:w="236" w:type="dxa"/>
            <w:shd w:val="clear" w:color="auto" w:fill="auto"/>
          </w:tcPr>
          <w:p w14:paraId="126E79E7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33474AB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313</w:t>
            </w:r>
          </w:p>
        </w:tc>
        <w:tc>
          <w:tcPr>
            <w:tcW w:w="0" w:type="auto"/>
            <w:shd w:val="clear" w:color="auto" w:fill="auto"/>
          </w:tcPr>
          <w:p w14:paraId="510B31D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53</w:t>
            </w:r>
          </w:p>
        </w:tc>
        <w:tc>
          <w:tcPr>
            <w:tcW w:w="0" w:type="auto"/>
            <w:shd w:val="clear" w:color="auto" w:fill="auto"/>
          </w:tcPr>
          <w:p w14:paraId="3584D92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448AABC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890</w:t>
            </w:r>
          </w:p>
        </w:tc>
        <w:tc>
          <w:tcPr>
            <w:tcW w:w="0" w:type="auto"/>
            <w:shd w:val="clear" w:color="auto" w:fill="auto"/>
          </w:tcPr>
          <w:p w14:paraId="16EC63C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52</w:t>
            </w:r>
          </w:p>
        </w:tc>
      </w:tr>
      <w:tr w:rsidR="008D67BF" w14:paraId="13C686D9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5AC9BD5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1h-insulin (mmol/L)</w:t>
            </w:r>
          </w:p>
        </w:tc>
        <w:tc>
          <w:tcPr>
            <w:tcW w:w="0" w:type="auto"/>
            <w:shd w:val="clear" w:color="auto" w:fill="auto"/>
          </w:tcPr>
          <w:p w14:paraId="0871BBA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119</w:t>
            </w:r>
          </w:p>
        </w:tc>
        <w:tc>
          <w:tcPr>
            <w:tcW w:w="889" w:type="dxa"/>
            <w:shd w:val="clear" w:color="auto" w:fill="auto"/>
          </w:tcPr>
          <w:p w14:paraId="0E38B19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99</w:t>
            </w:r>
          </w:p>
        </w:tc>
        <w:tc>
          <w:tcPr>
            <w:tcW w:w="236" w:type="dxa"/>
            <w:shd w:val="clear" w:color="auto" w:fill="auto"/>
          </w:tcPr>
          <w:p w14:paraId="30029380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6DE1699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637</w:t>
            </w:r>
          </w:p>
        </w:tc>
        <w:tc>
          <w:tcPr>
            <w:tcW w:w="0" w:type="auto"/>
            <w:shd w:val="clear" w:color="auto" w:fill="auto"/>
          </w:tcPr>
          <w:p w14:paraId="7B9BD83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16</w:t>
            </w:r>
          </w:p>
        </w:tc>
        <w:tc>
          <w:tcPr>
            <w:tcW w:w="0" w:type="auto"/>
            <w:shd w:val="clear" w:color="auto" w:fill="auto"/>
          </w:tcPr>
          <w:p w14:paraId="24C359AE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755420A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553</w:t>
            </w:r>
          </w:p>
        </w:tc>
        <w:tc>
          <w:tcPr>
            <w:tcW w:w="0" w:type="auto"/>
            <w:shd w:val="clear" w:color="auto" w:fill="auto"/>
          </w:tcPr>
          <w:p w14:paraId="3774B81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42</w:t>
            </w:r>
          </w:p>
        </w:tc>
      </w:tr>
      <w:tr w:rsidR="008D67BF" w14:paraId="738CBB5A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422FF36C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2h-insulin (mmol/L)</w:t>
            </w:r>
          </w:p>
        </w:tc>
        <w:tc>
          <w:tcPr>
            <w:tcW w:w="0" w:type="auto"/>
            <w:shd w:val="clear" w:color="auto" w:fill="auto"/>
          </w:tcPr>
          <w:p w14:paraId="449A3FB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904</w:t>
            </w:r>
          </w:p>
        </w:tc>
        <w:tc>
          <w:tcPr>
            <w:tcW w:w="889" w:type="dxa"/>
            <w:shd w:val="clear" w:color="auto" w:fill="auto"/>
          </w:tcPr>
          <w:p w14:paraId="6C8C16C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48</w:t>
            </w:r>
          </w:p>
        </w:tc>
        <w:tc>
          <w:tcPr>
            <w:tcW w:w="236" w:type="dxa"/>
            <w:shd w:val="clear" w:color="auto" w:fill="auto"/>
          </w:tcPr>
          <w:p w14:paraId="555246A0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06C57D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2444</w:t>
            </w:r>
          </w:p>
        </w:tc>
        <w:tc>
          <w:tcPr>
            <w:tcW w:w="0" w:type="auto"/>
            <w:shd w:val="clear" w:color="auto" w:fill="auto"/>
          </w:tcPr>
          <w:p w14:paraId="6772CCA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03</w:t>
            </w:r>
          </w:p>
        </w:tc>
        <w:tc>
          <w:tcPr>
            <w:tcW w:w="0" w:type="auto"/>
            <w:shd w:val="clear" w:color="auto" w:fill="auto"/>
          </w:tcPr>
          <w:p w14:paraId="3A217AE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3173F8A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296</w:t>
            </w:r>
          </w:p>
        </w:tc>
        <w:tc>
          <w:tcPr>
            <w:tcW w:w="0" w:type="auto"/>
            <w:shd w:val="clear" w:color="auto" w:fill="auto"/>
          </w:tcPr>
          <w:p w14:paraId="4916321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66</w:t>
            </w:r>
          </w:p>
        </w:tc>
      </w:tr>
      <w:tr w:rsidR="008D67BF" w14:paraId="41485724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78FC567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%)</w:t>
            </w:r>
          </w:p>
        </w:tc>
        <w:tc>
          <w:tcPr>
            <w:tcW w:w="0" w:type="auto"/>
            <w:shd w:val="clear" w:color="auto" w:fill="auto"/>
          </w:tcPr>
          <w:p w14:paraId="038E0D4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174</w:t>
            </w:r>
          </w:p>
        </w:tc>
        <w:tc>
          <w:tcPr>
            <w:tcW w:w="889" w:type="dxa"/>
            <w:shd w:val="clear" w:color="auto" w:fill="auto"/>
          </w:tcPr>
          <w:p w14:paraId="7BA0A5A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84</w:t>
            </w:r>
          </w:p>
        </w:tc>
        <w:tc>
          <w:tcPr>
            <w:tcW w:w="236" w:type="dxa"/>
            <w:shd w:val="clear" w:color="auto" w:fill="auto"/>
          </w:tcPr>
          <w:p w14:paraId="5D00B6DC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F740E0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916</w:t>
            </w:r>
          </w:p>
        </w:tc>
        <w:tc>
          <w:tcPr>
            <w:tcW w:w="0" w:type="auto"/>
            <w:shd w:val="clear" w:color="auto" w:fill="auto"/>
          </w:tcPr>
          <w:p w14:paraId="224B294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45</w:t>
            </w:r>
          </w:p>
        </w:tc>
        <w:tc>
          <w:tcPr>
            <w:tcW w:w="0" w:type="auto"/>
            <w:shd w:val="clear" w:color="auto" w:fill="auto"/>
          </w:tcPr>
          <w:p w14:paraId="387ADFF5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CEE941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142</w:t>
            </w:r>
          </w:p>
        </w:tc>
        <w:tc>
          <w:tcPr>
            <w:tcW w:w="0" w:type="auto"/>
            <w:shd w:val="clear" w:color="auto" w:fill="auto"/>
          </w:tcPr>
          <w:p w14:paraId="47B336C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3</w:t>
            </w:r>
          </w:p>
        </w:tc>
      </w:tr>
      <w:tr w:rsidR="008D67BF" w14:paraId="79BB592D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0F43CF6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bA1c (mmol/mol)</w:t>
            </w:r>
          </w:p>
        </w:tc>
        <w:tc>
          <w:tcPr>
            <w:tcW w:w="0" w:type="auto"/>
            <w:shd w:val="clear" w:color="auto" w:fill="auto"/>
          </w:tcPr>
          <w:p w14:paraId="3779702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174</w:t>
            </w:r>
          </w:p>
        </w:tc>
        <w:tc>
          <w:tcPr>
            <w:tcW w:w="889" w:type="dxa"/>
            <w:shd w:val="clear" w:color="auto" w:fill="auto"/>
          </w:tcPr>
          <w:p w14:paraId="48D03CB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84</w:t>
            </w:r>
          </w:p>
        </w:tc>
        <w:tc>
          <w:tcPr>
            <w:tcW w:w="236" w:type="dxa"/>
            <w:shd w:val="clear" w:color="auto" w:fill="auto"/>
          </w:tcPr>
          <w:p w14:paraId="77B538CD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E50FCE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916</w:t>
            </w:r>
          </w:p>
        </w:tc>
        <w:tc>
          <w:tcPr>
            <w:tcW w:w="0" w:type="auto"/>
            <w:shd w:val="clear" w:color="auto" w:fill="auto"/>
          </w:tcPr>
          <w:p w14:paraId="0402B0B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45</w:t>
            </w:r>
          </w:p>
        </w:tc>
        <w:tc>
          <w:tcPr>
            <w:tcW w:w="0" w:type="auto"/>
            <w:shd w:val="clear" w:color="auto" w:fill="auto"/>
          </w:tcPr>
          <w:p w14:paraId="76430A83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04F74B3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142</w:t>
            </w:r>
          </w:p>
        </w:tc>
        <w:tc>
          <w:tcPr>
            <w:tcW w:w="0" w:type="auto"/>
            <w:shd w:val="clear" w:color="auto" w:fill="auto"/>
          </w:tcPr>
          <w:p w14:paraId="1E0D27C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3</w:t>
            </w:r>
          </w:p>
        </w:tc>
      </w:tr>
      <w:tr w:rsidR="008D67BF" w14:paraId="55919075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2358FE6C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IR</w:t>
            </w:r>
          </w:p>
        </w:tc>
        <w:tc>
          <w:tcPr>
            <w:tcW w:w="0" w:type="auto"/>
            <w:shd w:val="clear" w:color="auto" w:fill="auto"/>
          </w:tcPr>
          <w:p w14:paraId="28253E7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438</w:t>
            </w:r>
          </w:p>
        </w:tc>
        <w:tc>
          <w:tcPr>
            <w:tcW w:w="889" w:type="dxa"/>
            <w:shd w:val="clear" w:color="auto" w:fill="auto"/>
          </w:tcPr>
          <w:p w14:paraId="37D93A4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34</w:t>
            </w:r>
          </w:p>
        </w:tc>
        <w:tc>
          <w:tcPr>
            <w:tcW w:w="236" w:type="dxa"/>
            <w:shd w:val="clear" w:color="auto" w:fill="auto"/>
          </w:tcPr>
          <w:p w14:paraId="239DD611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792A11F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748</w:t>
            </w:r>
          </w:p>
        </w:tc>
        <w:tc>
          <w:tcPr>
            <w:tcW w:w="0" w:type="auto"/>
            <w:shd w:val="clear" w:color="auto" w:fill="auto"/>
          </w:tcPr>
          <w:p w14:paraId="5DFFBE4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99</w:t>
            </w:r>
          </w:p>
        </w:tc>
        <w:tc>
          <w:tcPr>
            <w:tcW w:w="0" w:type="auto"/>
            <w:shd w:val="clear" w:color="auto" w:fill="auto"/>
          </w:tcPr>
          <w:p w14:paraId="37341871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649A6EA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815</w:t>
            </w:r>
          </w:p>
        </w:tc>
        <w:tc>
          <w:tcPr>
            <w:tcW w:w="0" w:type="auto"/>
            <w:shd w:val="clear" w:color="auto" w:fill="auto"/>
          </w:tcPr>
          <w:p w14:paraId="1394FBE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74</w:t>
            </w:r>
          </w:p>
        </w:tc>
      </w:tr>
      <w:tr w:rsidR="008D67BF" w14:paraId="0F11004F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4C5FBEC8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OMA-β</w:t>
            </w:r>
          </w:p>
        </w:tc>
        <w:tc>
          <w:tcPr>
            <w:tcW w:w="0" w:type="auto"/>
            <w:shd w:val="clear" w:color="auto" w:fill="auto"/>
            <w:noWrap/>
          </w:tcPr>
          <w:p w14:paraId="1026D62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092</w:t>
            </w:r>
          </w:p>
        </w:tc>
        <w:tc>
          <w:tcPr>
            <w:tcW w:w="889" w:type="dxa"/>
            <w:shd w:val="clear" w:color="auto" w:fill="auto"/>
          </w:tcPr>
          <w:p w14:paraId="3CF335D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89</w:t>
            </w:r>
          </w:p>
        </w:tc>
        <w:tc>
          <w:tcPr>
            <w:tcW w:w="236" w:type="dxa"/>
            <w:shd w:val="clear" w:color="auto" w:fill="auto"/>
            <w:noWrap/>
          </w:tcPr>
          <w:p w14:paraId="596478FA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7E81F7C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436</w:t>
            </w:r>
          </w:p>
        </w:tc>
        <w:tc>
          <w:tcPr>
            <w:tcW w:w="0" w:type="auto"/>
            <w:shd w:val="clear" w:color="auto" w:fill="auto"/>
          </w:tcPr>
          <w:p w14:paraId="5B0C12F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35</w:t>
            </w:r>
          </w:p>
        </w:tc>
        <w:tc>
          <w:tcPr>
            <w:tcW w:w="0" w:type="auto"/>
            <w:shd w:val="clear" w:color="auto" w:fill="auto"/>
            <w:noWrap/>
          </w:tcPr>
          <w:p w14:paraId="793F8C7A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15FD17D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454</w:t>
            </w:r>
          </w:p>
        </w:tc>
        <w:tc>
          <w:tcPr>
            <w:tcW w:w="0" w:type="auto"/>
            <w:shd w:val="clear" w:color="auto" w:fill="auto"/>
          </w:tcPr>
          <w:p w14:paraId="2989305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32</w:t>
            </w:r>
          </w:p>
        </w:tc>
      </w:tr>
      <w:tr w:rsidR="008D67BF" w14:paraId="520A93EB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1A4583BC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Matsuda's ISI derived from OGTT</w:t>
            </w:r>
          </w:p>
        </w:tc>
        <w:tc>
          <w:tcPr>
            <w:tcW w:w="0" w:type="auto"/>
            <w:shd w:val="clear" w:color="auto" w:fill="auto"/>
            <w:noWrap/>
          </w:tcPr>
          <w:p w14:paraId="77DB7D2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2015</w:t>
            </w:r>
          </w:p>
        </w:tc>
        <w:tc>
          <w:tcPr>
            <w:tcW w:w="889" w:type="dxa"/>
            <w:shd w:val="clear" w:color="auto" w:fill="auto"/>
          </w:tcPr>
          <w:p w14:paraId="3A5CB09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29</w:t>
            </w:r>
          </w:p>
        </w:tc>
        <w:tc>
          <w:tcPr>
            <w:tcW w:w="236" w:type="dxa"/>
            <w:shd w:val="clear" w:color="auto" w:fill="auto"/>
            <w:noWrap/>
          </w:tcPr>
          <w:p w14:paraId="10F0251F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67CCBE9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2719</w:t>
            </w:r>
          </w:p>
        </w:tc>
        <w:tc>
          <w:tcPr>
            <w:tcW w:w="0" w:type="auto"/>
            <w:shd w:val="clear" w:color="auto" w:fill="auto"/>
          </w:tcPr>
          <w:p w14:paraId="34B7DC9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</w:tcPr>
          <w:p w14:paraId="0C96D990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1225261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366</w:t>
            </w:r>
          </w:p>
        </w:tc>
        <w:tc>
          <w:tcPr>
            <w:tcW w:w="0" w:type="auto"/>
            <w:shd w:val="clear" w:color="auto" w:fill="auto"/>
          </w:tcPr>
          <w:p w14:paraId="3632B30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45</w:t>
            </w:r>
          </w:p>
        </w:tc>
      </w:tr>
      <w:tr w:rsidR="008D67BF" w14:paraId="467BA383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7AD974A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riglycerides (mmol/L)</w:t>
            </w:r>
          </w:p>
        </w:tc>
        <w:tc>
          <w:tcPr>
            <w:tcW w:w="0" w:type="auto"/>
            <w:shd w:val="clear" w:color="auto" w:fill="auto"/>
          </w:tcPr>
          <w:p w14:paraId="035E675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2097</w:t>
            </w:r>
          </w:p>
        </w:tc>
        <w:tc>
          <w:tcPr>
            <w:tcW w:w="889" w:type="dxa"/>
            <w:shd w:val="clear" w:color="auto" w:fill="auto"/>
          </w:tcPr>
          <w:p w14:paraId="57B05C7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22</w:t>
            </w:r>
          </w:p>
        </w:tc>
        <w:tc>
          <w:tcPr>
            <w:tcW w:w="236" w:type="dxa"/>
            <w:shd w:val="clear" w:color="auto" w:fill="auto"/>
          </w:tcPr>
          <w:p w14:paraId="23D8EAFF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53BC0C5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328</w:t>
            </w:r>
          </w:p>
        </w:tc>
        <w:tc>
          <w:tcPr>
            <w:tcW w:w="0" w:type="auto"/>
            <w:shd w:val="clear" w:color="auto" w:fill="auto"/>
          </w:tcPr>
          <w:p w14:paraId="7031EE9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54</w:t>
            </w:r>
          </w:p>
        </w:tc>
        <w:tc>
          <w:tcPr>
            <w:tcW w:w="0" w:type="auto"/>
            <w:shd w:val="clear" w:color="auto" w:fill="auto"/>
          </w:tcPr>
          <w:p w14:paraId="469B35A1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4B65376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556</w:t>
            </w:r>
          </w:p>
        </w:tc>
        <w:tc>
          <w:tcPr>
            <w:tcW w:w="0" w:type="auto"/>
            <w:shd w:val="clear" w:color="auto" w:fill="auto"/>
          </w:tcPr>
          <w:p w14:paraId="050C5DE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24</w:t>
            </w:r>
          </w:p>
        </w:tc>
      </w:tr>
      <w:tr w:rsidR="008D67BF" w14:paraId="7FA14125" w14:textId="77777777">
        <w:trPr>
          <w:trHeight w:val="340"/>
        </w:trPr>
        <w:tc>
          <w:tcPr>
            <w:tcW w:w="0" w:type="auto"/>
            <w:shd w:val="clear" w:color="auto" w:fill="auto"/>
            <w:noWrap/>
            <w:vAlign w:val="center"/>
          </w:tcPr>
          <w:p w14:paraId="103CB9B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otal cholesterol (mmol/L)</w:t>
            </w:r>
          </w:p>
        </w:tc>
        <w:tc>
          <w:tcPr>
            <w:tcW w:w="0" w:type="auto"/>
            <w:shd w:val="clear" w:color="auto" w:fill="auto"/>
          </w:tcPr>
          <w:p w14:paraId="04ACCB1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306</w:t>
            </w:r>
          </w:p>
        </w:tc>
        <w:tc>
          <w:tcPr>
            <w:tcW w:w="889" w:type="dxa"/>
            <w:shd w:val="clear" w:color="auto" w:fill="auto"/>
          </w:tcPr>
          <w:p w14:paraId="73F7FAA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58</w:t>
            </w:r>
          </w:p>
        </w:tc>
        <w:tc>
          <w:tcPr>
            <w:tcW w:w="236" w:type="dxa"/>
            <w:shd w:val="clear" w:color="auto" w:fill="auto"/>
          </w:tcPr>
          <w:p w14:paraId="0B570B6C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</w:tcPr>
          <w:p w14:paraId="255DD75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803</w:t>
            </w:r>
          </w:p>
        </w:tc>
        <w:tc>
          <w:tcPr>
            <w:tcW w:w="0" w:type="auto"/>
            <w:shd w:val="clear" w:color="auto" w:fill="auto"/>
          </w:tcPr>
          <w:p w14:paraId="1C1C26A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4</w:t>
            </w:r>
          </w:p>
        </w:tc>
        <w:tc>
          <w:tcPr>
            <w:tcW w:w="0" w:type="auto"/>
            <w:shd w:val="clear" w:color="auto" w:fill="auto"/>
          </w:tcPr>
          <w:p w14:paraId="7F030DDB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3337982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376</w:t>
            </w:r>
          </w:p>
        </w:tc>
        <w:tc>
          <w:tcPr>
            <w:tcW w:w="0" w:type="auto"/>
            <w:shd w:val="clear" w:color="auto" w:fill="auto"/>
          </w:tcPr>
          <w:p w14:paraId="76D5B58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46</w:t>
            </w:r>
          </w:p>
        </w:tc>
      </w:tr>
      <w:tr w:rsidR="008D67BF" w14:paraId="77FF1131" w14:textId="77777777">
        <w:trPr>
          <w:trHeight w:val="340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684D31A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Low-density lipoprotein cholesterol (mmol/L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7476042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495</w:t>
            </w:r>
          </w:p>
        </w:tc>
        <w:tc>
          <w:tcPr>
            <w:tcW w:w="889" w:type="dxa"/>
            <w:tcBorders>
              <w:bottom w:val="nil"/>
            </w:tcBorders>
            <w:shd w:val="clear" w:color="auto" w:fill="auto"/>
          </w:tcPr>
          <w:p w14:paraId="6E8ACA2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30</w:t>
            </w:r>
          </w:p>
        </w:tc>
        <w:tc>
          <w:tcPr>
            <w:tcW w:w="236" w:type="dxa"/>
            <w:tcBorders>
              <w:bottom w:val="nil"/>
            </w:tcBorders>
            <w:shd w:val="clear" w:color="auto" w:fill="auto"/>
          </w:tcPr>
          <w:p w14:paraId="5D7AF13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5083E4B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10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6EE9A98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151A7019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</w:tcPr>
          <w:p w14:paraId="324B3BE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79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0B452DE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090</w:t>
            </w:r>
          </w:p>
        </w:tc>
      </w:tr>
      <w:tr w:rsidR="008D67BF" w14:paraId="40D8CC46" w14:textId="77777777">
        <w:trPr>
          <w:trHeight w:val="34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F4384E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High-density lipoprotein cholesterol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2C4F6951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312</w:t>
            </w:r>
          </w:p>
        </w:tc>
        <w:tc>
          <w:tcPr>
            <w:tcW w:w="889" w:type="dxa"/>
            <w:tcBorders>
              <w:top w:val="nil"/>
              <w:bottom w:val="nil"/>
            </w:tcBorders>
            <w:shd w:val="clear" w:color="auto" w:fill="auto"/>
          </w:tcPr>
          <w:p w14:paraId="7D880D8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65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</w:tcPr>
          <w:p w14:paraId="677B203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</w:tcPr>
          <w:p w14:paraId="798F149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75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01171EA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7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</w:tcPr>
          <w:p w14:paraId="6EFF04E4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6B891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82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076990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23</w:t>
            </w:r>
          </w:p>
        </w:tc>
      </w:tr>
      <w:tr w:rsidR="008D67BF" w14:paraId="5A6B246B" w14:textId="77777777">
        <w:trPr>
          <w:trHeight w:val="340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8217E8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Alanine aminotransferase (mmol/L)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7FF1C5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941</w:t>
            </w:r>
          </w:p>
        </w:tc>
        <w:tc>
          <w:tcPr>
            <w:tcW w:w="889" w:type="dxa"/>
            <w:tcBorders>
              <w:top w:val="nil"/>
              <w:bottom w:val="nil"/>
            </w:tcBorders>
            <w:shd w:val="clear" w:color="auto" w:fill="auto"/>
          </w:tcPr>
          <w:p w14:paraId="30EF0AA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7</w:t>
            </w:r>
          </w:p>
        </w:tc>
        <w:tc>
          <w:tcPr>
            <w:tcW w:w="236" w:type="dxa"/>
            <w:tcBorders>
              <w:top w:val="nil"/>
              <w:bottom w:val="nil"/>
            </w:tcBorders>
            <w:shd w:val="clear" w:color="auto" w:fill="auto"/>
          </w:tcPr>
          <w:p w14:paraId="5D78625C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6E625E6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710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ECB8BD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1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71C0F126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11F03F8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89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</w:tcPr>
          <w:p w14:paraId="48C220A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19</w:t>
            </w:r>
          </w:p>
        </w:tc>
      </w:tr>
      <w:tr w:rsidR="008D67BF" w14:paraId="076419B0" w14:textId="77777777">
        <w:trPr>
          <w:trHeight w:val="340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B610BD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Total bilirubin (mmol/L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35101152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162</w:t>
            </w:r>
          </w:p>
        </w:tc>
        <w:tc>
          <w:tcPr>
            <w:tcW w:w="88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47544F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089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61E29655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CAE315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25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1A7B71D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7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2A28AB94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754B10A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29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BCA9FD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0.66</w:t>
            </w:r>
          </w:p>
        </w:tc>
      </w:tr>
      <w:tr w:rsidR="008D67BF" w14:paraId="494E1095" w14:textId="77777777">
        <w:trPr>
          <w:trHeight w:val="340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63A2917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color w:val="000000"/>
                <w:kern w:val="0"/>
                <w:sz w:val="24"/>
                <w:szCs w:val="24"/>
              </w:rPr>
              <w:t>Maternal outcome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20471B05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2E4431D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69EFA77E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29F9858F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485914B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7323DBFC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41BB4869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8D5B358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</w:p>
        </w:tc>
      </w:tr>
      <w:tr w:rsidR="008D67BF" w14:paraId="081288E5" w14:textId="77777777">
        <w:trPr>
          <w:trHeight w:val="340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14:paraId="52DF0742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Birth timing (weeks</w:t>
            </w:r>
            <w:r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）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512654B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970</w:t>
            </w:r>
          </w:p>
        </w:tc>
        <w:tc>
          <w:tcPr>
            <w:tcW w:w="889" w:type="dxa"/>
            <w:tcBorders>
              <w:top w:val="nil"/>
            </w:tcBorders>
            <w:shd w:val="clear" w:color="auto" w:fill="auto"/>
          </w:tcPr>
          <w:p w14:paraId="468D570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7</w:t>
            </w:r>
          </w:p>
        </w:tc>
        <w:tc>
          <w:tcPr>
            <w:tcW w:w="236" w:type="dxa"/>
            <w:tcBorders>
              <w:top w:val="nil"/>
            </w:tcBorders>
            <w:shd w:val="clear" w:color="auto" w:fill="auto"/>
            <w:noWrap/>
          </w:tcPr>
          <w:p w14:paraId="3750CA96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3178BFEC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05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00679C0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21D8689F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06324D3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12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52C91AB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86</w:t>
            </w:r>
          </w:p>
        </w:tc>
      </w:tr>
      <w:tr w:rsidR="008D67BF" w14:paraId="0D17459C" w14:textId="77777777">
        <w:trPr>
          <w:trHeight w:val="340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center"/>
          </w:tcPr>
          <w:p w14:paraId="4A1A6553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Full-term delivery, No. (%)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</w:tcPr>
          <w:p w14:paraId="71ADFA7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990</w:t>
            </w:r>
          </w:p>
        </w:tc>
        <w:tc>
          <w:tcPr>
            <w:tcW w:w="889" w:type="dxa"/>
            <w:tcBorders>
              <w:bottom w:val="nil"/>
            </w:tcBorders>
            <w:shd w:val="clear" w:color="auto" w:fill="auto"/>
          </w:tcPr>
          <w:p w14:paraId="3A6E94DA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6</w:t>
            </w:r>
          </w:p>
        </w:tc>
        <w:tc>
          <w:tcPr>
            <w:tcW w:w="236" w:type="dxa"/>
            <w:tcBorders>
              <w:bottom w:val="nil"/>
            </w:tcBorders>
            <w:shd w:val="clear" w:color="auto" w:fill="auto"/>
            <w:noWrap/>
          </w:tcPr>
          <w:p w14:paraId="3F513F25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</w:tcPr>
          <w:p w14:paraId="2AF04104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120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5DFAF05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8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</w:tcPr>
          <w:p w14:paraId="7EE4560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auto"/>
            <w:noWrap/>
          </w:tcPr>
          <w:p w14:paraId="18C4815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597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auto"/>
          </w:tcPr>
          <w:p w14:paraId="45A2AEC3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39</w:t>
            </w:r>
          </w:p>
        </w:tc>
      </w:tr>
      <w:tr w:rsidR="008D67BF" w14:paraId="174402F4" w14:textId="77777777">
        <w:trPr>
          <w:trHeight w:val="340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D6322F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  <w:t>Cesarean section, No. (%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4501DF9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-0.0399</w:t>
            </w:r>
          </w:p>
        </w:tc>
        <w:tc>
          <w:tcPr>
            <w:tcW w:w="88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09ABEAF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57</w:t>
            </w:r>
          </w:p>
        </w:tc>
        <w:tc>
          <w:tcPr>
            <w:tcW w:w="2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5B92289F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112D4EE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58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1239BAE8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7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4BC423D5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</w:tcPr>
          <w:p w14:paraId="3E9F7C25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13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76A6226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1</w:t>
            </w:r>
          </w:p>
        </w:tc>
      </w:tr>
      <w:tr w:rsidR="008D67BF" w14:paraId="05050114" w14:textId="77777777">
        <w:trPr>
          <w:trHeight w:val="340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32187E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b/>
                <w:bCs/>
                <w:kern w:val="0"/>
                <w:sz w:val="24"/>
                <w:szCs w:val="24"/>
              </w:rPr>
              <w:lastRenderedPageBreak/>
              <w:t>Child outcome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47E2690C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889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3E4D1F1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23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0C56E990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7D4AF913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0423DD8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484B6FB2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1108CC8B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99BB1E9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</w:tr>
      <w:tr w:rsidR="008D67BF" w14:paraId="3803065A" w14:textId="77777777">
        <w:trPr>
          <w:trHeight w:val="340"/>
        </w:trPr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</w:tcPr>
          <w:p w14:paraId="2C07100B" w14:textId="77777777" w:rsidR="008D67BF" w:rsidRDefault="00000000">
            <w:pPr>
              <w:widowControl/>
              <w:jc w:val="left"/>
              <w:rPr>
                <w:rFonts w:ascii="Arial" w:eastAsia="等线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等线" w:hAnsi="Arial" w:cs="Arial"/>
                <w:kern w:val="0"/>
                <w:sz w:val="24"/>
                <w:szCs w:val="24"/>
              </w:rPr>
              <w:t>Birth height (cm)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25FF3D2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233</w:t>
            </w:r>
          </w:p>
        </w:tc>
        <w:tc>
          <w:tcPr>
            <w:tcW w:w="889" w:type="dxa"/>
            <w:tcBorders>
              <w:top w:val="nil"/>
            </w:tcBorders>
            <w:shd w:val="clear" w:color="auto" w:fill="auto"/>
          </w:tcPr>
          <w:p w14:paraId="4BDAD69E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78</w:t>
            </w:r>
          </w:p>
        </w:tc>
        <w:tc>
          <w:tcPr>
            <w:tcW w:w="236" w:type="dxa"/>
            <w:tcBorders>
              <w:top w:val="nil"/>
            </w:tcBorders>
            <w:shd w:val="clear" w:color="auto" w:fill="auto"/>
            <w:noWrap/>
          </w:tcPr>
          <w:p w14:paraId="25683B20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2AB0F84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158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62321B87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24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3756F26B" w14:textId="77777777" w:rsidR="008D67BF" w:rsidRDefault="008D67BF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</w:tcPr>
          <w:p w14:paraId="1D9ECDB0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0502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</w:tcPr>
          <w:p w14:paraId="7045921B" w14:textId="77777777" w:rsidR="008D67BF" w:rsidRDefault="00000000">
            <w:pPr>
              <w:widowControl/>
              <w:jc w:val="center"/>
              <w:rPr>
                <w:rFonts w:ascii="Arial" w:eastAsia="等线" w:hAnsi="Arial" w:cs="Arial"/>
                <w:sz w:val="24"/>
                <w:szCs w:val="24"/>
              </w:rPr>
            </w:pPr>
            <w:r>
              <w:rPr>
                <w:rFonts w:ascii="Arial" w:eastAsia="等线" w:hAnsi="Arial" w:cs="Arial"/>
                <w:sz w:val="24"/>
                <w:szCs w:val="24"/>
              </w:rPr>
              <w:t>0.48</w:t>
            </w:r>
          </w:p>
        </w:tc>
      </w:tr>
    </w:tbl>
    <w:p w14:paraId="67177DF0" w14:textId="77777777" w:rsidR="008D67BF" w:rsidRDefault="00000000">
      <w:r>
        <w:rPr>
          <w:rFonts w:ascii="Arial" w:eastAsia="等线" w:hAnsi="Arial" w:cs="Arial"/>
          <w:i/>
          <w:iCs/>
          <w:color w:val="000000"/>
          <w:kern w:val="0"/>
          <w:sz w:val="22"/>
        </w:rPr>
        <w:t xml:space="preserve">P </w:t>
      </w:r>
      <w:r>
        <w:rPr>
          <w:rFonts w:ascii="Arial" w:eastAsia="等线" w:hAnsi="Arial" w:cs="Arial"/>
          <w:color w:val="000000"/>
          <w:kern w:val="0"/>
          <w:sz w:val="22"/>
        </w:rPr>
        <w:t>values equal to or less than 0.05 were considered statistically significant.</w:t>
      </w:r>
    </w:p>
    <w:p w14:paraId="0B4758D3" w14:textId="77777777" w:rsidR="008D67BF" w:rsidRDefault="008D67BF">
      <w:pPr>
        <w:widowControl/>
        <w:jc w:val="left"/>
        <w:rPr>
          <w:rFonts w:ascii="Arial" w:hAnsi="Arial" w:cs="Arial"/>
          <w:sz w:val="24"/>
          <w:szCs w:val="24"/>
        </w:rPr>
      </w:pPr>
    </w:p>
    <w:sectPr w:rsidR="008D67BF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ingHei_18030_C-Medium">
    <w:altName w:val="宋体"/>
    <w:panose1 w:val="020A0304000101010101"/>
    <w:charset w:val="86"/>
    <w:family w:val="roman"/>
    <w:pitch w:val="variable"/>
    <w:sig w:usb0="800002BF" w:usb1="38CF7CFA" w:usb2="0000001E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zewsDA2MDS3NLNU0lEKTi0uzszPAykwMq4FAKZPFlotAAAA"/>
    <w:docVar w:name="commondata" w:val="eyJoZGlkIjoiOThmNzRhMmJhMGYwMWVhZjFmNzJlOTc5NWJmYzZjNTMifQ=="/>
  </w:docVars>
  <w:rsids>
    <w:rsidRoot w:val="00547468"/>
    <w:rsid w:val="000159E6"/>
    <w:rsid w:val="00015A29"/>
    <w:rsid w:val="0002552F"/>
    <w:rsid w:val="00025B88"/>
    <w:rsid w:val="00046D4F"/>
    <w:rsid w:val="000708BC"/>
    <w:rsid w:val="00072D2F"/>
    <w:rsid w:val="000739B7"/>
    <w:rsid w:val="000A7EDF"/>
    <w:rsid w:val="000C35C4"/>
    <w:rsid w:val="00112623"/>
    <w:rsid w:val="00123F06"/>
    <w:rsid w:val="001323AA"/>
    <w:rsid w:val="0014565A"/>
    <w:rsid w:val="00156DEF"/>
    <w:rsid w:val="00164B1D"/>
    <w:rsid w:val="00165D4B"/>
    <w:rsid w:val="001B5800"/>
    <w:rsid w:val="00204D85"/>
    <w:rsid w:val="00205BCB"/>
    <w:rsid w:val="002140D2"/>
    <w:rsid w:val="00222A71"/>
    <w:rsid w:val="00253614"/>
    <w:rsid w:val="00265A0C"/>
    <w:rsid w:val="00281E9A"/>
    <w:rsid w:val="0028341F"/>
    <w:rsid w:val="002A40D7"/>
    <w:rsid w:val="002B1E65"/>
    <w:rsid w:val="002D5558"/>
    <w:rsid w:val="002E10EF"/>
    <w:rsid w:val="002E7DB4"/>
    <w:rsid w:val="00306A00"/>
    <w:rsid w:val="0035395E"/>
    <w:rsid w:val="00366957"/>
    <w:rsid w:val="00375426"/>
    <w:rsid w:val="00390522"/>
    <w:rsid w:val="003E1719"/>
    <w:rsid w:val="003E458F"/>
    <w:rsid w:val="004028D0"/>
    <w:rsid w:val="00403B37"/>
    <w:rsid w:val="004406A0"/>
    <w:rsid w:val="00446ECA"/>
    <w:rsid w:val="004738C9"/>
    <w:rsid w:val="00495DF9"/>
    <w:rsid w:val="004F2912"/>
    <w:rsid w:val="004F757B"/>
    <w:rsid w:val="00501396"/>
    <w:rsid w:val="00505D9B"/>
    <w:rsid w:val="00522493"/>
    <w:rsid w:val="00530914"/>
    <w:rsid w:val="00532006"/>
    <w:rsid w:val="005336F4"/>
    <w:rsid w:val="00534B25"/>
    <w:rsid w:val="00547468"/>
    <w:rsid w:val="00547A7A"/>
    <w:rsid w:val="00583D79"/>
    <w:rsid w:val="005C147D"/>
    <w:rsid w:val="005D32E1"/>
    <w:rsid w:val="005D3B19"/>
    <w:rsid w:val="005F2786"/>
    <w:rsid w:val="00652B22"/>
    <w:rsid w:val="006B0274"/>
    <w:rsid w:val="006D3B04"/>
    <w:rsid w:val="007102F1"/>
    <w:rsid w:val="00710DAD"/>
    <w:rsid w:val="007128C8"/>
    <w:rsid w:val="00720CD5"/>
    <w:rsid w:val="0074716E"/>
    <w:rsid w:val="00752254"/>
    <w:rsid w:val="00760518"/>
    <w:rsid w:val="007628DC"/>
    <w:rsid w:val="0076596A"/>
    <w:rsid w:val="007806B5"/>
    <w:rsid w:val="00783D18"/>
    <w:rsid w:val="007C1E97"/>
    <w:rsid w:val="007C7752"/>
    <w:rsid w:val="00820234"/>
    <w:rsid w:val="008574F5"/>
    <w:rsid w:val="00870D7A"/>
    <w:rsid w:val="00882F51"/>
    <w:rsid w:val="0089687B"/>
    <w:rsid w:val="008A24D1"/>
    <w:rsid w:val="008B6E96"/>
    <w:rsid w:val="008C544F"/>
    <w:rsid w:val="008C5F22"/>
    <w:rsid w:val="008D4FBF"/>
    <w:rsid w:val="008D67BF"/>
    <w:rsid w:val="008E6AAE"/>
    <w:rsid w:val="009043EC"/>
    <w:rsid w:val="00936A54"/>
    <w:rsid w:val="00955F43"/>
    <w:rsid w:val="00956231"/>
    <w:rsid w:val="00962937"/>
    <w:rsid w:val="00963EBB"/>
    <w:rsid w:val="009B6339"/>
    <w:rsid w:val="009E0B58"/>
    <w:rsid w:val="009F5C89"/>
    <w:rsid w:val="009F7ACE"/>
    <w:rsid w:val="00A03121"/>
    <w:rsid w:val="00A054BF"/>
    <w:rsid w:val="00A06362"/>
    <w:rsid w:val="00A218E3"/>
    <w:rsid w:val="00A329E4"/>
    <w:rsid w:val="00A405EB"/>
    <w:rsid w:val="00A4200C"/>
    <w:rsid w:val="00A55819"/>
    <w:rsid w:val="00A74CD3"/>
    <w:rsid w:val="00AA0F52"/>
    <w:rsid w:val="00AB70AD"/>
    <w:rsid w:val="00AE671E"/>
    <w:rsid w:val="00AF4735"/>
    <w:rsid w:val="00B65691"/>
    <w:rsid w:val="00B93716"/>
    <w:rsid w:val="00B9380C"/>
    <w:rsid w:val="00B93AE1"/>
    <w:rsid w:val="00BA7CE5"/>
    <w:rsid w:val="00BD2CB9"/>
    <w:rsid w:val="00BD7282"/>
    <w:rsid w:val="00BE2343"/>
    <w:rsid w:val="00BF65DE"/>
    <w:rsid w:val="00C020F9"/>
    <w:rsid w:val="00C07A48"/>
    <w:rsid w:val="00C73593"/>
    <w:rsid w:val="00C9134B"/>
    <w:rsid w:val="00CB0B6A"/>
    <w:rsid w:val="00CD5FA8"/>
    <w:rsid w:val="00CF20A0"/>
    <w:rsid w:val="00CF308B"/>
    <w:rsid w:val="00D61C86"/>
    <w:rsid w:val="00D816CD"/>
    <w:rsid w:val="00DB0D87"/>
    <w:rsid w:val="00DE1907"/>
    <w:rsid w:val="00DF78B2"/>
    <w:rsid w:val="00E02FD1"/>
    <w:rsid w:val="00E24352"/>
    <w:rsid w:val="00E411F2"/>
    <w:rsid w:val="00E95C14"/>
    <w:rsid w:val="00EC113C"/>
    <w:rsid w:val="00EF50CB"/>
    <w:rsid w:val="00F77D5C"/>
    <w:rsid w:val="00F91D61"/>
    <w:rsid w:val="00F94530"/>
    <w:rsid w:val="00FA10A5"/>
    <w:rsid w:val="00FA5DA0"/>
    <w:rsid w:val="00FC7459"/>
    <w:rsid w:val="3CCA4497"/>
    <w:rsid w:val="62C77A62"/>
    <w:rsid w:val="63415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D4413"/>
  <w15:docId w15:val="{2AC620D6-7E47-43D6-B87F-7E2D70E7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935</Words>
  <Characters>11036</Characters>
  <Application>Microsoft Office Word</Application>
  <DocSecurity>0</DocSecurity>
  <Lines>91</Lines>
  <Paragraphs>25</Paragraphs>
  <ScaleCrop>false</ScaleCrop>
  <Company/>
  <LinksUpToDate>false</LinksUpToDate>
  <CharactersWithSpaces>1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 Yu</dc:creator>
  <cp:lastModifiedBy>Liu Yu</cp:lastModifiedBy>
  <cp:revision>2</cp:revision>
  <dcterms:created xsi:type="dcterms:W3CDTF">2023-11-21T09:45:00Z</dcterms:created>
  <dcterms:modified xsi:type="dcterms:W3CDTF">2023-11-2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4B72B79890024FBF8F1F2AD874CC42FE</vt:lpwstr>
  </property>
</Properties>
</file>